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93CB5" w14:textId="77777777" w:rsidR="00406C81" w:rsidRPr="002B530F" w:rsidRDefault="00805F94" w:rsidP="00D610AC">
      <w:pPr>
        <w:pStyle w:val="Title"/>
        <w:ind w:firstLine="720"/>
        <w:rPr>
          <w:sz w:val="24"/>
        </w:rPr>
      </w:pPr>
      <w:r w:rsidRPr="002B530F">
        <w:rPr>
          <w:sz w:val="24"/>
        </w:rPr>
        <w:t>CHECKLIST</w:t>
      </w:r>
      <w:r>
        <w:rPr>
          <w:sz w:val="24"/>
        </w:rPr>
        <w:t xml:space="preserve"> OF </w:t>
      </w:r>
      <w:r w:rsidR="00111923">
        <w:rPr>
          <w:sz w:val="24"/>
        </w:rPr>
        <w:t xml:space="preserve">REQUIRED </w:t>
      </w:r>
      <w:r w:rsidR="00E31108" w:rsidRPr="002B530F">
        <w:rPr>
          <w:sz w:val="24"/>
        </w:rPr>
        <w:t>DOCUMENT</w:t>
      </w:r>
      <w:r w:rsidR="00111923">
        <w:rPr>
          <w:sz w:val="24"/>
        </w:rPr>
        <w:t>S</w:t>
      </w:r>
      <w:r w:rsidR="003D7C2B">
        <w:rPr>
          <w:sz w:val="24"/>
        </w:rPr>
        <w:t xml:space="preserve"> / </w:t>
      </w:r>
      <w:r w:rsidR="007D4F65">
        <w:rPr>
          <w:sz w:val="24"/>
        </w:rPr>
        <w:t xml:space="preserve">REQUIRED </w:t>
      </w:r>
      <w:r w:rsidR="003D7C2B">
        <w:rPr>
          <w:sz w:val="24"/>
        </w:rPr>
        <w:t>INFORMATION</w:t>
      </w:r>
      <w:r w:rsidR="00E31108" w:rsidRPr="002B530F">
        <w:rPr>
          <w:sz w:val="24"/>
        </w:rPr>
        <w:t xml:space="preserve"> </w:t>
      </w:r>
    </w:p>
    <w:p w14:paraId="04BAB0B1" w14:textId="77777777" w:rsidR="00E31108" w:rsidRDefault="00F24708" w:rsidP="00D610AC">
      <w:pPr>
        <w:pStyle w:val="Title"/>
        <w:ind w:firstLine="720"/>
        <w:rPr>
          <w:b w:val="0"/>
          <w:sz w:val="18"/>
        </w:rPr>
      </w:pPr>
      <w:r>
        <w:rPr>
          <w:bCs w:val="0"/>
          <w:color w:val="FF0000"/>
          <w:sz w:val="18"/>
        </w:rPr>
        <w:t>Unless otherwise indicated, listed d</w:t>
      </w:r>
      <w:r w:rsidR="00F02A8C" w:rsidRPr="00F02A8C">
        <w:rPr>
          <w:bCs w:val="0"/>
          <w:color w:val="FF0000"/>
          <w:sz w:val="18"/>
        </w:rPr>
        <w:t>ocuments t</w:t>
      </w:r>
      <w:r w:rsidR="00E31108" w:rsidRPr="00F02A8C">
        <w:rPr>
          <w:bCs w:val="0"/>
          <w:iCs/>
          <w:color w:val="FF0000"/>
          <w:sz w:val="18"/>
        </w:rPr>
        <w:t xml:space="preserve">o be in </w:t>
      </w:r>
      <w:r w:rsidR="00E31108" w:rsidRPr="005E2F01">
        <w:rPr>
          <w:bCs w:val="0"/>
          <w:iCs/>
          <w:color w:val="FF0000"/>
          <w:sz w:val="18"/>
        </w:rPr>
        <w:t>place prior to</w:t>
      </w:r>
      <w:r w:rsidR="00B04254" w:rsidRPr="005E2F01">
        <w:rPr>
          <w:bCs w:val="0"/>
          <w:iCs/>
          <w:color w:val="FF0000"/>
          <w:sz w:val="18"/>
        </w:rPr>
        <w:t xml:space="preserve"> contract</w:t>
      </w:r>
      <w:r w:rsidR="00E31108" w:rsidRPr="005E2F01">
        <w:rPr>
          <w:bCs w:val="0"/>
          <w:iCs/>
          <w:color w:val="FF0000"/>
          <w:sz w:val="18"/>
        </w:rPr>
        <w:t xml:space="preserve"> execution</w:t>
      </w:r>
    </w:p>
    <w:p w14:paraId="09192DFA" w14:textId="77777777" w:rsidR="007C38E6" w:rsidRPr="001B7251" w:rsidRDefault="007C38E6" w:rsidP="00D610AC">
      <w:pPr>
        <w:pStyle w:val="Title"/>
        <w:ind w:firstLine="720"/>
        <w:rPr>
          <w:b w:val="0"/>
          <w:i/>
          <w:iCs/>
          <w:sz w:val="14"/>
          <w:szCs w:val="14"/>
        </w:rPr>
      </w:pPr>
      <w:r w:rsidRPr="001B7251">
        <w:rPr>
          <w:b w:val="0"/>
          <w:i/>
          <w:iCs/>
          <w:sz w:val="14"/>
          <w:szCs w:val="14"/>
        </w:rPr>
        <w:t xml:space="preserve">[Rev. </w:t>
      </w:r>
      <w:r w:rsidR="000E2463">
        <w:rPr>
          <w:b w:val="0"/>
          <w:i/>
          <w:iCs/>
          <w:sz w:val="14"/>
          <w:szCs w:val="14"/>
        </w:rPr>
        <w:t>May 5</w:t>
      </w:r>
      <w:r w:rsidR="00006F6E">
        <w:rPr>
          <w:b w:val="0"/>
          <w:i/>
          <w:iCs/>
          <w:sz w:val="14"/>
          <w:szCs w:val="14"/>
        </w:rPr>
        <w:t>, 2022</w:t>
      </w:r>
      <w:r w:rsidRPr="001B7251">
        <w:rPr>
          <w:b w:val="0"/>
          <w:i/>
          <w:iCs/>
          <w:sz w:val="14"/>
          <w:szCs w:val="14"/>
        </w:rPr>
        <w:t>]</w:t>
      </w:r>
    </w:p>
    <w:p w14:paraId="260581B9" w14:textId="77777777" w:rsidR="00111923" w:rsidRPr="00B04254" w:rsidRDefault="00111923" w:rsidP="00D610AC">
      <w:pPr>
        <w:pStyle w:val="Title"/>
        <w:ind w:firstLine="720"/>
        <w:rPr>
          <w:b w:val="0"/>
          <w:sz w:val="18"/>
        </w:rPr>
      </w:pPr>
    </w:p>
    <w:p w14:paraId="3C4E6EFF" w14:textId="77777777" w:rsidR="00111923" w:rsidRDefault="00111923">
      <w:pPr>
        <w:rPr>
          <w:sz w:val="20"/>
        </w:rPr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50"/>
        <w:gridCol w:w="7560"/>
        <w:gridCol w:w="540"/>
        <w:gridCol w:w="2160"/>
      </w:tblGrid>
      <w:tr w:rsidR="003527AF" w14:paraId="3626D554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566"/>
        </w:trPr>
        <w:tc>
          <w:tcPr>
            <w:tcW w:w="11268" w:type="dxa"/>
            <w:gridSpan w:val="5"/>
          </w:tcPr>
          <w:p w14:paraId="28050FD8" w14:textId="77777777" w:rsidR="003527AF" w:rsidRDefault="003527AF" w:rsidP="00560447">
            <w:pPr>
              <w:rPr>
                <w:b/>
                <w:bCs/>
                <w:sz w:val="20"/>
              </w:rPr>
            </w:pPr>
          </w:p>
          <w:p w14:paraId="653D97D3" w14:textId="77777777" w:rsidR="003527AF" w:rsidRDefault="005E655F" w:rsidP="00560447">
            <w:pPr>
              <w:rPr>
                <w:b/>
                <w:sz w:val="36"/>
                <w:szCs w:val="36"/>
              </w:rPr>
            </w:pPr>
            <w:r w:rsidRPr="007515B9">
              <w:rPr>
                <w:b/>
                <w:color w:val="FF0000"/>
                <w:sz w:val="28"/>
                <w:szCs w:val="28"/>
              </w:rPr>
              <w:t>Contractor’s Legal N</w:t>
            </w:r>
            <w:r w:rsidR="003527AF" w:rsidRPr="007515B9">
              <w:rPr>
                <w:b/>
                <w:color w:val="FF0000"/>
                <w:sz w:val="28"/>
                <w:szCs w:val="28"/>
              </w:rPr>
              <w:t>ame</w:t>
            </w:r>
            <w:r w:rsidR="009A0BF0" w:rsidRPr="004B7865">
              <w:rPr>
                <w:rStyle w:val="FootnoteReference"/>
                <w:b/>
              </w:rPr>
              <w:footnoteReference w:id="1"/>
            </w:r>
            <w:r w:rsidR="003527AF" w:rsidRPr="004B7865">
              <w:rPr>
                <w:sz w:val="36"/>
                <w:szCs w:val="36"/>
              </w:rPr>
              <w:t>:</w:t>
            </w:r>
            <w:r w:rsidR="009C7940">
              <w:rPr>
                <w:b/>
                <w:sz w:val="36"/>
                <w:szCs w:val="36"/>
              </w:rPr>
              <w:t xml:space="preserve">  </w:t>
            </w:r>
          </w:p>
          <w:p w14:paraId="06F66900" w14:textId="77777777" w:rsidR="007D4F65" w:rsidRDefault="007D4F65" w:rsidP="00704910">
            <w:pPr>
              <w:rPr>
                <w:b/>
                <w:bCs/>
                <w:sz w:val="20"/>
              </w:rPr>
            </w:pPr>
          </w:p>
        </w:tc>
      </w:tr>
      <w:tr w:rsidR="00490FFB" w14:paraId="204CEC48" w14:textId="77777777" w:rsidTr="002977D1">
        <w:tblPrEx>
          <w:tblCellMar>
            <w:top w:w="0" w:type="dxa"/>
            <w:bottom w:w="0" w:type="dxa"/>
          </w:tblCellMar>
        </w:tblPrEx>
        <w:trPr>
          <w:cantSplit/>
          <w:trHeight w:val="566"/>
        </w:trPr>
        <w:tc>
          <w:tcPr>
            <w:tcW w:w="1008" w:type="dxa"/>
            <w:gridSpan w:val="2"/>
            <w:vAlign w:val="center"/>
          </w:tcPr>
          <w:p w14:paraId="0AD2D76D" w14:textId="77777777" w:rsidR="006A6311" w:rsidRDefault="006A6311" w:rsidP="002977D1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559F3741" w14:textId="77777777" w:rsidR="00490FFB" w:rsidRPr="006A6311" w:rsidRDefault="00490FFB" w:rsidP="002977D1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58179D77" w14:textId="77777777" w:rsidR="006A6311" w:rsidRDefault="006A6311" w:rsidP="002977D1">
            <w:pPr>
              <w:jc w:val="center"/>
              <w:rPr>
                <w:b/>
                <w:bCs/>
                <w:sz w:val="20"/>
              </w:rPr>
            </w:pPr>
          </w:p>
          <w:p w14:paraId="1D00CACE" w14:textId="77777777" w:rsidR="00490FFB" w:rsidRPr="00E4682B" w:rsidRDefault="00490FFB" w:rsidP="002977D1">
            <w:pPr>
              <w:jc w:val="center"/>
              <w:rPr>
                <w:b/>
                <w:bCs/>
              </w:rPr>
            </w:pPr>
            <w:r w:rsidRPr="00E4682B">
              <w:rPr>
                <w:b/>
                <w:bCs/>
              </w:rPr>
              <w:t>Document</w:t>
            </w:r>
          </w:p>
        </w:tc>
        <w:tc>
          <w:tcPr>
            <w:tcW w:w="540" w:type="dxa"/>
            <w:vAlign w:val="center"/>
          </w:tcPr>
          <w:p w14:paraId="4270FBE1" w14:textId="77777777" w:rsidR="006A6311" w:rsidRDefault="006A6311" w:rsidP="002977D1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037BC5AD" w14:textId="77777777" w:rsidR="00490FFB" w:rsidRPr="006A6311" w:rsidRDefault="00490FFB" w:rsidP="002977D1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 xml:space="preserve">On </w:t>
            </w:r>
            <w:r w:rsidR="00BF4B04">
              <w:rPr>
                <w:b/>
                <w:bCs/>
                <w:sz w:val="18"/>
                <w:szCs w:val="18"/>
              </w:rPr>
              <w:t>f</w:t>
            </w:r>
            <w:r w:rsidRPr="006A6311">
              <w:rPr>
                <w:b/>
                <w:bCs/>
                <w:sz w:val="18"/>
                <w:szCs w:val="18"/>
              </w:rPr>
              <w:t>ile in CU</w:t>
            </w:r>
          </w:p>
        </w:tc>
        <w:tc>
          <w:tcPr>
            <w:tcW w:w="2160" w:type="dxa"/>
            <w:vAlign w:val="center"/>
          </w:tcPr>
          <w:p w14:paraId="3E5B36A5" w14:textId="77777777" w:rsidR="006A6311" w:rsidRDefault="006A6311" w:rsidP="002977D1">
            <w:pPr>
              <w:jc w:val="center"/>
              <w:rPr>
                <w:b/>
                <w:bCs/>
                <w:sz w:val="20"/>
              </w:rPr>
            </w:pPr>
          </w:p>
          <w:p w14:paraId="4C4C25A4" w14:textId="77777777" w:rsidR="00490FFB" w:rsidRDefault="002977D1" w:rsidP="002977D1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tes</w:t>
            </w:r>
          </w:p>
        </w:tc>
      </w:tr>
      <w:tr w:rsidR="00167CDB" w14:paraId="43556BE8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4211489E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  <w:bookmarkStart w:id="0" w:name="Check10"/>
          </w:p>
          <w:p w14:paraId="2C1BB3A9" w14:textId="77777777" w:rsidR="00167CDB" w:rsidRPr="0091595A" w:rsidRDefault="00167CDB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.</w:t>
            </w:r>
          </w:p>
          <w:p w14:paraId="3DC82134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</w:p>
        </w:tc>
        <w:bookmarkEnd w:id="0"/>
        <w:tc>
          <w:tcPr>
            <w:tcW w:w="450" w:type="dxa"/>
          </w:tcPr>
          <w:p w14:paraId="41AE9451" w14:textId="77777777" w:rsidR="009B3A68" w:rsidRDefault="009B3A68">
            <w:pPr>
              <w:jc w:val="center"/>
              <w:rPr>
                <w:sz w:val="20"/>
              </w:rPr>
            </w:pPr>
          </w:p>
          <w:p w14:paraId="617CCBC1" w14:textId="77777777" w:rsidR="00167CDB" w:rsidRPr="00290F9C" w:rsidRDefault="000A3654" w:rsidP="0098625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BA18D46" w14:textId="77777777" w:rsidR="009B3A68" w:rsidRDefault="009B3A68" w:rsidP="00990ED3">
            <w:pPr>
              <w:rPr>
                <w:bCs/>
                <w:sz w:val="20"/>
              </w:rPr>
            </w:pPr>
          </w:p>
          <w:p w14:paraId="4FB567F5" w14:textId="77777777" w:rsidR="00167CDB" w:rsidRDefault="00167CDB" w:rsidP="00D613DE">
            <w:pPr>
              <w:spacing w:line="276" w:lineRule="auto"/>
              <w:rPr>
                <w:bCs/>
                <w:sz w:val="20"/>
              </w:rPr>
            </w:pPr>
            <w:r w:rsidRPr="00EF11C1">
              <w:rPr>
                <w:bCs/>
                <w:sz w:val="20"/>
              </w:rPr>
              <w:t>CA-1 Form, “Authority to Contract/Amend”</w:t>
            </w:r>
            <w:r w:rsidR="00F02A8C">
              <w:rPr>
                <w:bCs/>
                <w:sz w:val="20"/>
              </w:rPr>
              <w:t xml:space="preserve"> and its appurtenant documents</w:t>
            </w:r>
          </w:p>
          <w:p w14:paraId="7D61FE50" w14:textId="77777777" w:rsidR="00126818" w:rsidRDefault="00126818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bCs/>
                <w:sz w:val="20"/>
              </w:rPr>
              <w:t>(</w:t>
            </w:r>
            <w:r w:rsidR="00D2521A" w:rsidRPr="00D613DE">
              <w:rPr>
                <w:bCs/>
                <w:i/>
                <w:iCs/>
                <w:sz w:val="20"/>
              </w:rPr>
              <w:t>T</w:t>
            </w:r>
            <w:r w:rsidRPr="00D613DE">
              <w:rPr>
                <w:bCs/>
                <w:i/>
                <w:iCs/>
                <w:sz w:val="20"/>
              </w:rPr>
              <w:t>o be filled out by EWDD staff</w:t>
            </w:r>
            <w:r>
              <w:rPr>
                <w:bCs/>
                <w:sz w:val="20"/>
              </w:rPr>
              <w:t>)</w:t>
            </w:r>
          </w:p>
          <w:p w14:paraId="33663AE0" w14:textId="77777777" w:rsidR="00B07F4D" w:rsidRPr="00EF11C1" w:rsidRDefault="00B07F4D" w:rsidP="00990ED3">
            <w:pPr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73ED67EE" w14:textId="77777777" w:rsidR="00681F63" w:rsidRDefault="00681F63" w:rsidP="00290F9C">
            <w:pPr>
              <w:jc w:val="center"/>
              <w:rPr>
                <w:sz w:val="20"/>
              </w:rPr>
            </w:pPr>
          </w:p>
          <w:p w14:paraId="75B91D61" w14:textId="77777777" w:rsidR="00167CDB" w:rsidRDefault="000A3654" w:rsidP="00290F9C">
            <w:pPr>
              <w:jc w:val="center"/>
              <w:rPr>
                <w:b/>
                <w:bCs/>
                <w:color w:val="FF0000"/>
                <w:sz w:val="20"/>
                <w:highlight w:val="cyan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9A8FF42" w14:textId="77777777" w:rsidR="00167CDB" w:rsidRDefault="00794FB3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Internal EWDD Document </w:t>
            </w:r>
          </w:p>
        </w:tc>
      </w:tr>
      <w:tr w:rsidR="00D506BE" w14:paraId="70A4B167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3F197075" w14:textId="77777777" w:rsidR="005D4870" w:rsidRPr="0091595A" w:rsidRDefault="005D4870">
            <w:pPr>
              <w:jc w:val="center"/>
              <w:rPr>
                <w:sz w:val="18"/>
                <w:szCs w:val="18"/>
              </w:rPr>
            </w:pPr>
          </w:p>
          <w:p w14:paraId="4DFC15CA" w14:textId="77777777" w:rsidR="00D506BE" w:rsidRPr="0091595A" w:rsidRDefault="00D506BE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5ADCC5B1" w14:textId="77777777" w:rsidR="005D4870" w:rsidRDefault="005D4870" w:rsidP="005D4870">
            <w:pPr>
              <w:jc w:val="center"/>
              <w:rPr>
                <w:sz w:val="20"/>
              </w:rPr>
            </w:pPr>
          </w:p>
          <w:p w14:paraId="6298F2F0" w14:textId="77777777" w:rsidR="00D506BE" w:rsidRDefault="001B725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20ACC0A6" w14:textId="77777777" w:rsidR="00D506BE" w:rsidRDefault="00D506BE" w:rsidP="00990ED3">
            <w:pPr>
              <w:rPr>
                <w:bCs/>
                <w:sz w:val="20"/>
              </w:rPr>
            </w:pPr>
          </w:p>
          <w:p w14:paraId="1E676385" w14:textId="77777777" w:rsidR="005D4870" w:rsidRDefault="005D4870" w:rsidP="00990ED3">
            <w:pPr>
              <w:rPr>
                <w:sz w:val="18"/>
                <w:szCs w:val="18"/>
              </w:rPr>
            </w:pPr>
            <w:r>
              <w:rPr>
                <w:bCs/>
                <w:sz w:val="20"/>
              </w:rPr>
              <w:t>State o</w:t>
            </w:r>
            <w:r w:rsidR="005E655F">
              <w:rPr>
                <w:bCs/>
                <w:sz w:val="20"/>
              </w:rPr>
              <w:t xml:space="preserve">f California </w:t>
            </w:r>
            <w:r w:rsidR="000F3E42">
              <w:rPr>
                <w:bCs/>
                <w:sz w:val="20"/>
              </w:rPr>
              <w:t>entity</w:t>
            </w:r>
            <w:r w:rsidR="005E655F">
              <w:rPr>
                <w:bCs/>
                <w:sz w:val="20"/>
              </w:rPr>
              <w:t xml:space="preserve"> number </w:t>
            </w:r>
            <w:r w:rsidR="0017417D">
              <w:rPr>
                <w:bCs/>
                <w:sz w:val="20"/>
              </w:rPr>
              <w:t>(</w:t>
            </w:r>
            <w:hyperlink r:id="rId7" w:history="1">
              <w:r w:rsidR="0017417D" w:rsidRPr="004A281B">
                <w:rPr>
                  <w:rStyle w:val="Hyperlink"/>
                  <w:sz w:val="18"/>
                  <w:szCs w:val="18"/>
                </w:rPr>
                <w:t>https://bizfileonline.sos.ca.gov/search/business</w:t>
              </w:r>
            </w:hyperlink>
            <w:r w:rsidR="0017417D">
              <w:rPr>
                <w:sz w:val="18"/>
                <w:szCs w:val="18"/>
              </w:rPr>
              <w:t>)</w:t>
            </w:r>
          </w:p>
          <w:p w14:paraId="7F61962B" w14:textId="77777777" w:rsidR="0017417D" w:rsidRPr="005E655F" w:rsidRDefault="0017417D" w:rsidP="00990ED3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5DCAD9F1" w14:textId="77777777" w:rsidR="00D506BE" w:rsidRDefault="00D506BE" w:rsidP="00290F9C">
            <w:pPr>
              <w:jc w:val="center"/>
              <w:rPr>
                <w:sz w:val="20"/>
              </w:rPr>
            </w:pPr>
          </w:p>
          <w:p w14:paraId="4A17E929" w14:textId="77777777" w:rsidR="0005625D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258B858" w14:textId="77777777" w:rsidR="00D506BE" w:rsidRDefault="00D506BE">
            <w:pPr>
              <w:jc w:val="center"/>
              <w:rPr>
                <w:b/>
                <w:bCs/>
                <w:sz w:val="20"/>
              </w:rPr>
            </w:pPr>
          </w:p>
        </w:tc>
      </w:tr>
      <w:tr w:rsidR="00C442CD" w14:paraId="3C717521" w14:textId="77777777" w:rsidTr="002977D1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7936A76A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</w:p>
          <w:p w14:paraId="40C17608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58D9F9BB" w14:textId="77777777" w:rsidR="00C442CD" w:rsidRDefault="00C442CD" w:rsidP="005D4870">
            <w:pPr>
              <w:jc w:val="center"/>
              <w:rPr>
                <w:sz w:val="20"/>
              </w:rPr>
            </w:pPr>
          </w:p>
          <w:p w14:paraId="3D4E5932" w14:textId="77777777" w:rsidR="00C442CD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1C099FA" w14:textId="77777777" w:rsidR="00B95D5C" w:rsidRDefault="00B95D5C" w:rsidP="009905F6">
            <w:pPr>
              <w:rPr>
                <w:sz w:val="20"/>
              </w:rPr>
            </w:pPr>
          </w:p>
          <w:p w14:paraId="54DFB1E2" w14:textId="77777777" w:rsidR="009905F6" w:rsidRDefault="006850E7" w:rsidP="00D613DE">
            <w:pPr>
              <w:spacing w:line="276" w:lineRule="auto"/>
              <w:rPr>
                <w:bCs/>
                <w:sz w:val="18"/>
                <w:szCs w:val="18"/>
              </w:rPr>
            </w:pPr>
            <w:r>
              <w:rPr>
                <w:bCs/>
                <w:sz w:val="20"/>
              </w:rPr>
              <w:t>For out-of-state entity</w:t>
            </w:r>
            <w:r w:rsidR="000C044C">
              <w:rPr>
                <w:bCs/>
                <w:sz w:val="20"/>
              </w:rPr>
              <w:t xml:space="preserve"> conducting business in CA</w:t>
            </w:r>
            <w:r>
              <w:rPr>
                <w:bCs/>
                <w:sz w:val="20"/>
              </w:rPr>
              <w:t>:</w:t>
            </w:r>
            <w:r w:rsidR="009905F6">
              <w:rPr>
                <w:bCs/>
                <w:sz w:val="20"/>
              </w:rPr>
              <w:t xml:space="preserve">  Copy of signed Franchise Tax Board Form 587</w:t>
            </w:r>
            <w:r w:rsidR="002977D1">
              <w:rPr>
                <w:bCs/>
                <w:sz w:val="20"/>
              </w:rPr>
              <w:t xml:space="preserve"> </w:t>
            </w:r>
            <w:r w:rsidR="009905F6">
              <w:rPr>
                <w:bCs/>
                <w:sz w:val="20"/>
              </w:rPr>
              <w:t>(</w:t>
            </w:r>
            <w:hyperlink r:id="rId8" w:history="1">
              <w:r w:rsidR="009905F6" w:rsidRPr="008F1663">
                <w:rPr>
                  <w:rStyle w:val="Hyperlink"/>
                  <w:bCs/>
                  <w:sz w:val="18"/>
                  <w:szCs w:val="18"/>
                </w:rPr>
                <w:t>https://www.ftb.ca.gov/forms/2018/18_587.pdf</w:t>
              </w:r>
            </w:hyperlink>
            <w:r w:rsidR="009905F6">
              <w:rPr>
                <w:bCs/>
                <w:sz w:val="18"/>
                <w:szCs w:val="18"/>
              </w:rPr>
              <w:t>)</w:t>
            </w:r>
          </w:p>
          <w:p w14:paraId="24B80F6F" w14:textId="77777777" w:rsidR="006850E7" w:rsidRDefault="006850E7" w:rsidP="009905F6">
            <w:pPr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4434E81F" w14:textId="77777777" w:rsidR="00C442CD" w:rsidRDefault="000A3654" w:rsidP="002977D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CB9BC16" w14:textId="77777777" w:rsidR="00C442CD" w:rsidRDefault="00C442CD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536B4E84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67A7445C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16F6614E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4.</w:t>
            </w:r>
          </w:p>
          <w:p w14:paraId="04FFA5B0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5E83F4D4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07544315" w14:textId="77777777" w:rsidR="002977D1" w:rsidRPr="00AC6278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69E3CD8" w14:textId="77777777" w:rsidR="002977D1" w:rsidRPr="00AC6278" w:rsidRDefault="002977D1" w:rsidP="00990ED3">
            <w:pPr>
              <w:rPr>
                <w:bCs/>
                <w:sz w:val="20"/>
              </w:rPr>
            </w:pPr>
          </w:p>
          <w:p w14:paraId="3F90F77F" w14:textId="77777777" w:rsidR="004D2766" w:rsidRDefault="00DA377F" w:rsidP="001F05A5">
            <w:pPr>
              <w:spacing w:line="360" w:lineRule="auto"/>
              <w:rPr>
                <w:sz w:val="19"/>
                <w:szCs w:val="19"/>
              </w:rPr>
            </w:pPr>
            <w:r w:rsidRPr="00DA377F"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377F">
              <w:rPr>
                <w:b/>
                <w:bCs/>
                <w:sz w:val="19"/>
                <w:szCs w:val="19"/>
              </w:rPr>
              <w:instrText xml:space="preserve"> FORMCHECKBOX </w:instrText>
            </w:r>
            <w:r w:rsidRPr="00DA377F">
              <w:rPr>
                <w:b/>
                <w:bCs/>
                <w:sz w:val="19"/>
                <w:szCs w:val="19"/>
              </w:rPr>
            </w:r>
            <w:r w:rsidRPr="00DA377F">
              <w:rPr>
                <w:b/>
                <w:bCs/>
                <w:sz w:val="19"/>
                <w:szCs w:val="19"/>
              </w:rPr>
              <w:fldChar w:fldCharType="end"/>
            </w:r>
            <w:r w:rsidRPr="00DA377F">
              <w:rPr>
                <w:b/>
                <w:bCs/>
                <w:sz w:val="19"/>
                <w:szCs w:val="19"/>
              </w:rPr>
              <w:t xml:space="preserve"> 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Until 4/3/2022</w:t>
            </w:r>
            <w:r w:rsidR="004D2766">
              <w:rPr>
                <w:sz w:val="19"/>
                <w:szCs w:val="19"/>
              </w:rPr>
              <w:t xml:space="preserve"> </w:t>
            </w:r>
          </w:p>
          <w:p w14:paraId="3773927D" w14:textId="77777777" w:rsidR="002977D1" w:rsidRDefault="004D2766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="002977D1" w:rsidRPr="00AC6278">
              <w:rPr>
                <w:sz w:val="19"/>
                <w:szCs w:val="19"/>
              </w:rPr>
              <w:t>D-U-N-S® Number (</w:t>
            </w:r>
            <w:hyperlink r:id="rId9" w:history="1">
              <w:r w:rsidRPr="004A281B">
                <w:rPr>
                  <w:rStyle w:val="Hyperlink"/>
                  <w:sz w:val="18"/>
                  <w:szCs w:val="18"/>
                </w:rPr>
                <w:t>https://fedgov.dnb.com/webform/newReq.do</w:t>
              </w:r>
            </w:hyperlink>
            <w:r w:rsidR="00871006">
              <w:rPr>
                <w:sz w:val="19"/>
                <w:szCs w:val="19"/>
              </w:rPr>
              <w:t>)</w:t>
            </w:r>
          </w:p>
          <w:p w14:paraId="67C78698" w14:textId="77777777" w:rsidR="00DA377F" w:rsidRDefault="00DA377F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Pr="00DA377F">
              <w:rPr>
                <w:sz w:val="19"/>
                <w:szCs w:val="19"/>
              </w:rPr>
              <w:t xml:space="preserve">The federal government </w:t>
            </w:r>
            <w:r w:rsidR="00C85757">
              <w:rPr>
                <w:sz w:val="19"/>
                <w:szCs w:val="19"/>
              </w:rPr>
              <w:t>has</w:t>
            </w:r>
            <w:r w:rsidRPr="00DA377F">
              <w:rPr>
                <w:sz w:val="19"/>
                <w:szCs w:val="19"/>
              </w:rPr>
              <w:t xml:space="preserve"> discontinu</w:t>
            </w:r>
            <w:r w:rsidR="00C85757">
              <w:rPr>
                <w:sz w:val="19"/>
                <w:szCs w:val="19"/>
              </w:rPr>
              <w:t>ed</w:t>
            </w:r>
            <w:r w:rsidRPr="00DA377F">
              <w:rPr>
                <w:sz w:val="19"/>
                <w:szCs w:val="19"/>
              </w:rPr>
              <w:t xml:space="preserve"> the use of D-U-N-S® numbers, and you no longer will need a D-U-N-S® number.</w:t>
            </w:r>
            <w:r w:rsidR="00C85757">
              <w:rPr>
                <w:sz w:val="19"/>
                <w:szCs w:val="19"/>
              </w:rPr>
              <w:t xml:space="preserve">  You will need a UEI</w:t>
            </w:r>
            <w:r w:rsidR="00E843BA">
              <w:rPr>
                <w:sz w:val="19"/>
                <w:szCs w:val="19"/>
              </w:rPr>
              <w:t xml:space="preserve"> (see below)</w:t>
            </w:r>
            <w:r w:rsidR="00C85757">
              <w:rPr>
                <w:sz w:val="19"/>
                <w:szCs w:val="19"/>
              </w:rPr>
              <w:t>.</w:t>
            </w:r>
          </w:p>
          <w:p w14:paraId="6C837678" w14:textId="77777777" w:rsidR="00327D63" w:rsidRPr="00DA377F" w:rsidRDefault="00327D63" w:rsidP="00DA377F">
            <w:pPr>
              <w:spacing w:line="276" w:lineRule="auto"/>
              <w:rPr>
                <w:sz w:val="19"/>
                <w:szCs w:val="19"/>
              </w:rPr>
            </w:pPr>
          </w:p>
          <w:p w14:paraId="0A64C019" w14:textId="77777777" w:rsidR="004D2766" w:rsidRDefault="004D2766" w:rsidP="00ED7BF0">
            <w:pPr>
              <w:rPr>
                <w:sz w:val="19"/>
                <w:szCs w:val="19"/>
              </w:rPr>
            </w:pPr>
          </w:p>
          <w:p w14:paraId="562A4524" w14:textId="77777777" w:rsidR="004D2766" w:rsidRPr="004D2766" w:rsidRDefault="00327D63" w:rsidP="001F05A5">
            <w:pPr>
              <w:spacing w:line="360" w:lineRule="auto"/>
              <w:rPr>
                <w:b/>
                <w:bCs/>
                <w:sz w:val="19"/>
                <w:szCs w:val="19"/>
                <w:u w:val="single"/>
              </w:rPr>
            </w:pPr>
            <w:r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b/>
                <w:bCs/>
                <w:sz w:val="19"/>
                <w:szCs w:val="19"/>
              </w:rPr>
              <w:instrText xml:space="preserve"> FORMCHECKBOX </w:instrText>
            </w:r>
            <w:r>
              <w:rPr>
                <w:b/>
                <w:bCs/>
                <w:sz w:val="19"/>
                <w:szCs w:val="19"/>
              </w:rPr>
            </w:r>
            <w:r>
              <w:rPr>
                <w:b/>
                <w:bCs/>
                <w:sz w:val="19"/>
                <w:szCs w:val="19"/>
              </w:rPr>
              <w:fldChar w:fldCharType="end"/>
            </w:r>
            <w:r w:rsidR="00DA377F" w:rsidRPr="00DA377F">
              <w:rPr>
                <w:b/>
                <w:bCs/>
                <w:sz w:val="19"/>
                <w:szCs w:val="19"/>
              </w:rPr>
              <w:t xml:space="preserve"> </w:t>
            </w:r>
            <w:r w:rsidRPr="00327D63">
              <w:rPr>
                <w:b/>
                <w:bCs/>
                <w:sz w:val="19"/>
                <w:szCs w:val="19"/>
                <w:u w:val="single"/>
              </w:rPr>
              <w:t>Starting o</w:t>
            </w:r>
            <w:r w:rsidR="004D2766" w:rsidRPr="00327D63">
              <w:rPr>
                <w:b/>
                <w:bCs/>
                <w:sz w:val="19"/>
                <w:szCs w:val="19"/>
                <w:u w:val="single"/>
              </w:rPr>
              <w:t>n 4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/4/2022</w:t>
            </w:r>
          </w:p>
          <w:p w14:paraId="2EAB498D" w14:textId="77777777" w:rsidR="001F05A5" w:rsidRDefault="004D2766" w:rsidP="00DA377F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 </w:t>
            </w:r>
            <w:r w:rsidRPr="004D2766">
              <w:rPr>
                <w:sz w:val="19"/>
                <w:szCs w:val="19"/>
              </w:rPr>
              <w:t xml:space="preserve">After April 2022, </w:t>
            </w:r>
            <w:r>
              <w:rPr>
                <w:sz w:val="19"/>
                <w:szCs w:val="19"/>
              </w:rPr>
              <w:t xml:space="preserve">register at </w:t>
            </w:r>
            <w:r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sz w:val="19"/>
                <w:szCs w:val="19"/>
              </w:rPr>
              <w:t xml:space="preserve">, and </w:t>
            </w:r>
            <w:r w:rsidRPr="004D2766">
              <w:rPr>
                <w:sz w:val="19"/>
                <w:szCs w:val="19"/>
              </w:rPr>
              <w:t>you will be assigned a Unique Entity I</w:t>
            </w:r>
            <w:r>
              <w:rPr>
                <w:sz w:val="19"/>
                <w:szCs w:val="19"/>
              </w:rPr>
              <w:t>dentifier (“UEI</w:t>
            </w:r>
            <w:r w:rsidR="001F05A5">
              <w:rPr>
                <w:sz w:val="19"/>
                <w:szCs w:val="19"/>
              </w:rPr>
              <w:t>”</w:t>
            </w:r>
            <w:r>
              <w:rPr>
                <w:sz w:val="19"/>
                <w:szCs w:val="19"/>
              </w:rPr>
              <w:t>)</w:t>
            </w:r>
            <w:r w:rsidRPr="004D2766">
              <w:rPr>
                <w:sz w:val="19"/>
                <w:szCs w:val="19"/>
              </w:rPr>
              <w:t xml:space="preserve"> as part of </w:t>
            </w:r>
            <w:r>
              <w:rPr>
                <w:sz w:val="19"/>
                <w:szCs w:val="19"/>
              </w:rPr>
              <w:t>the registration process.</w:t>
            </w:r>
            <w:r w:rsidRPr="004D2766">
              <w:rPr>
                <w:sz w:val="19"/>
                <w:szCs w:val="19"/>
              </w:rPr>
              <w:t xml:space="preserve">  </w:t>
            </w:r>
            <w:r w:rsidR="00C85757">
              <w:rPr>
                <w:sz w:val="19"/>
                <w:szCs w:val="19"/>
              </w:rPr>
              <w:t xml:space="preserve">Submit a printout of your </w:t>
            </w:r>
            <w:r w:rsidR="00C85757"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 w:rsidR="00C85757">
              <w:rPr>
                <w:sz w:val="19"/>
                <w:szCs w:val="19"/>
              </w:rPr>
              <w:t xml:space="preserve"> page.</w:t>
            </w:r>
          </w:p>
          <w:p w14:paraId="7C316708" w14:textId="77777777" w:rsidR="00DA377F" w:rsidRPr="00AC6278" w:rsidRDefault="00DA377F" w:rsidP="00DA377F">
            <w:pPr>
              <w:spacing w:line="276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0E4AA2AF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604FC1F4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ED09830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4C0FFE63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56AFF924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5.</w:t>
            </w:r>
          </w:p>
          <w:p w14:paraId="37F5B617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68576C4A" w14:textId="77777777" w:rsidR="002977D1" w:rsidRPr="00AC6278" w:rsidRDefault="002977D1" w:rsidP="00DA5251">
            <w:pPr>
              <w:spacing w:before="240"/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7CE24E36" w14:textId="77777777" w:rsidR="002977D1" w:rsidRDefault="002977D1" w:rsidP="00DA5251">
            <w:pPr>
              <w:spacing w:line="276" w:lineRule="auto"/>
              <w:rPr>
                <w:sz w:val="20"/>
              </w:rPr>
            </w:pPr>
          </w:p>
          <w:p w14:paraId="10DF6D13" w14:textId="77777777" w:rsidR="00C85757" w:rsidRPr="00C85757" w:rsidRDefault="00C85757" w:rsidP="00DA5251">
            <w:pPr>
              <w:spacing w:line="276" w:lineRule="auto"/>
              <w:rPr>
                <w:b/>
                <w:bCs/>
                <w:sz w:val="20"/>
              </w:rPr>
            </w:pPr>
            <w:r w:rsidRPr="00C85757">
              <w:rPr>
                <w:b/>
                <w:bCs/>
                <w:sz w:val="20"/>
              </w:rPr>
              <w:t>The following may be looked up at rampla.org.</w:t>
            </w:r>
          </w:p>
          <w:p w14:paraId="66682454" w14:textId="77777777" w:rsidR="00C85757" w:rsidRPr="00AC6278" w:rsidRDefault="00C85757" w:rsidP="00DA5251">
            <w:pPr>
              <w:spacing w:line="276" w:lineRule="auto"/>
              <w:rPr>
                <w:sz w:val="20"/>
              </w:rPr>
            </w:pPr>
          </w:p>
          <w:p w14:paraId="44468DB9" w14:textId="77777777" w:rsidR="001B7251" w:rsidRDefault="000A3654" w:rsidP="002E17EE">
            <w:pPr>
              <w:spacing w:line="360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</w:t>
            </w:r>
            <w:r w:rsidR="002977D1" w:rsidRPr="00AC6278">
              <w:rPr>
                <w:bCs/>
                <w:sz w:val="20"/>
              </w:rPr>
              <w:t>Copy: City of LA “</w:t>
            </w:r>
            <w:r w:rsidR="00B07F4D">
              <w:rPr>
                <w:bCs/>
                <w:sz w:val="20"/>
              </w:rPr>
              <w:t xml:space="preserve">Business </w:t>
            </w:r>
            <w:r w:rsidR="002977D1" w:rsidRPr="00AC6278">
              <w:rPr>
                <w:bCs/>
                <w:sz w:val="20"/>
              </w:rPr>
              <w:t>Tax Registration Certificate” (</w:t>
            </w:r>
            <w:r w:rsidR="00B07F4D">
              <w:rPr>
                <w:bCs/>
                <w:sz w:val="20"/>
              </w:rPr>
              <w:t>B</w:t>
            </w:r>
            <w:r w:rsidR="002977D1" w:rsidRPr="00AC6278">
              <w:rPr>
                <w:bCs/>
                <w:sz w:val="20"/>
              </w:rPr>
              <w:t xml:space="preserve">TRC)  </w:t>
            </w:r>
          </w:p>
          <w:p w14:paraId="61B7B890" w14:textId="77777777" w:rsidR="00327D63" w:rsidRDefault="001B7251" w:rsidP="002E17EE">
            <w:pPr>
              <w:spacing w:line="360" w:lineRule="auto"/>
              <w:rPr>
                <w:b/>
                <w:bCs/>
                <w:color w:val="FF0000"/>
                <w:u w:val="single"/>
              </w:rPr>
            </w:pPr>
            <w:r w:rsidRPr="001B7251">
              <w:rPr>
                <w:b/>
                <w:bCs/>
                <w:color w:val="FF0000"/>
              </w:rPr>
              <w:t xml:space="preserve">  </w:t>
            </w:r>
            <w:r w:rsidR="00F02A8C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</w:t>
            </w:r>
            <w:r w:rsidR="005E2F01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</w:t>
            </w:r>
            <w:r w:rsidR="002977D1"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60305BA8" w14:textId="77777777" w:rsidR="001B7251" w:rsidRDefault="000A3654" w:rsidP="00327D63">
            <w:pPr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>Copy: City of LA Vendor Registration Number (VRN) (</w:t>
            </w:r>
            <w:hyperlink r:id="rId10" w:history="1">
              <w:r w:rsidR="002977D1" w:rsidRPr="00AC6278">
                <w:rPr>
                  <w:rStyle w:val="Hyperlink"/>
                  <w:sz w:val="18"/>
                  <w:szCs w:val="18"/>
                </w:rPr>
                <w:t>https://www.lacity.org/for-business</w:t>
              </w:r>
            </w:hyperlink>
            <w:r w:rsidR="002977D1" w:rsidRPr="00AC6278">
              <w:rPr>
                <w:sz w:val="20"/>
              </w:rPr>
              <w:t>)</w:t>
            </w:r>
            <w:r w:rsidR="00502E0E" w:rsidRPr="00AC6278">
              <w:rPr>
                <w:sz w:val="20"/>
              </w:rPr>
              <w:t xml:space="preserve"> </w:t>
            </w:r>
          </w:p>
          <w:p w14:paraId="3A3912B9" w14:textId="77777777" w:rsidR="002977D1" w:rsidRPr="00AC6278" w:rsidRDefault="001B7251" w:rsidP="00F00E52">
            <w:pPr>
              <w:spacing w:line="360" w:lineRule="auto"/>
              <w:rPr>
                <w:sz w:val="20"/>
              </w:rPr>
            </w:pPr>
            <w:r w:rsidRPr="001B7251">
              <w:rPr>
                <w:b/>
                <w:bCs/>
                <w:color w:val="FF0000"/>
              </w:rPr>
              <w:t xml:space="preserve"> </w:t>
            </w:r>
            <w:r w:rsidR="005E2F01">
              <w:rPr>
                <w:b/>
                <w:bCs/>
                <w:color w:val="FF0000"/>
              </w:rPr>
              <w:t xml:space="preserve">  </w:t>
            </w:r>
            <w:r w:rsidR="00F02A8C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  </w:t>
            </w:r>
            <w:r w:rsidR="00502E0E"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3A90231E" w14:textId="77777777" w:rsidR="00502E0E" w:rsidRDefault="000A3654" w:rsidP="00F00E52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502E0E" w:rsidRPr="00AC6278">
              <w:rPr>
                <w:sz w:val="20"/>
              </w:rPr>
              <w:t xml:space="preserve"> Copy: Exemption</w:t>
            </w:r>
          </w:p>
          <w:p w14:paraId="469FFC8E" w14:textId="77777777" w:rsidR="001F05A5" w:rsidRPr="00AC6278" w:rsidRDefault="001F05A5" w:rsidP="00F00E52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02A8B872" w14:textId="77777777" w:rsidR="002977D1" w:rsidRDefault="000A3654" w:rsidP="002977D1">
            <w:pPr>
              <w:spacing w:before="240"/>
              <w:ind w:left="-108"/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DB88D43" w14:textId="77777777" w:rsidR="002977D1" w:rsidRDefault="002977D1" w:rsidP="00DA5251">
            <w:pPr>
              <w:spacing w:before="240"/>
              <w:jc w:val="center"/>
              <w:rPr>
                <w:b/>
                <w:bCs/>
                <w:sz w:val="20"/>
              </w:rPr>
            </w:pPr>
          </w:p>
        </w:tc>
      </w:tr>
      <w:tr w:rsidR="002977D1" w14:paraId="11D8A753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1C9EEB8B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17BEE33A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6.</w:t>
            </w:r>
          </w:p>
          <w:p w14:paraId="111FF699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12440CD9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57AD9C53" w14:textId="77777777" w:rsidR="002977D1" w:rsidRPr="00AC6278" w:rsidRDefault="002977D1" w:rsidP="005D4870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3A52FE89" w14:textId="77777777" w:rsidR="002977D1" w:rsidRPr="00AC6278" w:rsidRDefault="002977D1" w:rsidP="00EF6DD3">
            <w:pPr>
              <w:rPr>
                <w:sz w:val="20"/>
              </w:rPr>
            </w:pPr>
          </w:p>
          <w:p w14:paraId="1CFB9434" w14:textId="77777777" w:rsidR="001B7251" w:rsidRDefault="001B7251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entities:  IRS Number &amp; copy of </w:t>
            </w:r>
            <w:r w:rsidR="00C10525">
              <w:rPr>
                <w:sz w:val="20"/>
              </w:rPr>
              <w:t xml:space="preserve">letter from </w:t>
            </w:r>
            <w:r w:rsidR="002977D1" w:rsidRPr="00AC6278">
              <w:rPr>
                <w:sz w:val="20"/>
              </w:rPr>
              <w:t xml:space="preserve">IRS with number  </w:t>
            </w:r>
          </w:p>
          <w:p w14:paraId="7A715ED6" w14:textId="77777777" w:rsidR="002977D1" w:rsidRPr="00AC6278" w:rsidRDefault="001B7251" w:rsidP="00222524">
            <w:pPr>
              <w:spacing w:line="360" w:lineRule="auto"/>
              <w:rPr>
                <w:b/>
                <w:color w:val="FF0000"/>
                <w:sz w:val="20"/>
              </w:rPr>
            </w:pPr>
            <w:r w:rsidRPr="001B7251">
              <w:rPr>
                <w:b/>
                <w:color w:val="FF0000"/>
              </w:rPr>
              <w:t xml:space="preserve"> </w:t>
            </w:r>
            <w:r w:rsidR="005E2F01">
              <w:rPr>
                <w:b/>
                <w:color w:val="FF0000"/>
              </w:rPr>
              <w:t xml:space="preserve">  </w:t>
            </w:r>
            <w:r w:rsidR="00F02A8C">
              <w:rPr>
                <w:b/>
                <w:color w:val="FF0000"/>
              </w:rPr>
              <w:t xml:space="preserve">  </w:t>
            </w:r>
            <w:r w:rsidRPr="001B7251">
              <w:rPr>
                <w:b/>
                <w:color w:val="FF0000"/>
              </w:rPr>
              <w:t xml:space="preserve"> 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6A5030AD" w14:textId="77777777" w:rsidR="001B7251" w:rsidRDefault="00FF045E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:  Individual’s Social Security number &amp; proof document</w:t>
            </w:r>
            <w:r w:rsidR="00B07F4D">
              <w:rPr>
                <w:rStyle w:val="FootnoteReference"/>
                <w:sz w:val="20"/>
              </w:rPr>
              <w:footnoteReference w:id="2"/>
            </w:r>
            <w:r w:rsidR="002977D1" w:rsidRPr="00AC6278">
              <w:rPr>
                <w:sz w:val="20"/>
              </w:rPr>
              <w:t xml:space="preserve"> </w:t>
            </w:r>
          </w:p>
          <w:p w14:paraId="21683D48" w14:textId="77777777" w:rsidR="002977D1" w:rsidRPr="00AC6278" w:rsidRDefault="001B7251" w:rsidP="00222524">
            <w:pPr>
              <w:spacing w:line="360" w:lineRule="auto"/>
              <w:rPr>
                <w:b/>
                <w:color w:val="FF0000"/>
              </w:rPr>
            </w:pPr>
            <w:r w:rsidRPr="001B7251">
              <w:rPr>
                <w:b/>
                <w:color w:val="FF0000"/>
              </w:rPr>
              <w:t xml:space="preserve"> </w:t>
            </w:r>
            <w:r w:rsidR="005E2F01">
              <w:rPr>
                <w:b/>
                <w:color w:val="FF0000"/>
              </w:rPr>
              <w:t xml:space="preserve"> </w:t>
            </w:r>
            <w:r w:rsidR="00F02A8C">
              <w:rPr>
                <w:b/>
                <w:color w:val="FF0000"/>
              </w:rPr>
              <w:t xml:space="preserve">  </w:t>
            </w:r>
            <w:r w:rsidR="005E2F01">
              <w:rPr>
                <w:b/>
                <w:color w:val="FF0000"/>
              </w:rPr>
              <w:t xml:space="preserve"> </w:t>
            </w:r>
            <w:r w:rsidRPr="001B7251">
              <w:rPr>
                <w:b/>
                <w:color w:val="FF0000"/>
              </w:rPr>
              <w:t xml:space="preserve"> 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3703C43B" w14:textId="77777777" w:rsidR="001B7251" w:rsidRDefault="00FF045E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, instead of personal IRS number:  </w:t>
            </w:r>
            <w:r w:rsidR="002977D1" w:rsidRPr="00AC6278">
              <w:rPr>
                <w:bCs/>
                <w:sz w:val="20"/>
              </w:rPr>
              <w:t>W-9 form, “IRS EIN Certification form”  (</w:t>
            </w:r>
            <w:hyperlink r:id="rId11" w:history="1">
              <w:r w:rsidR="002977D1" w:rsidRPr="00AC6278">
                <w:rPr>
                  <w:rStyle w:val="Hyperlink"/>
                  <w:bCs/>
                  <w:sz w:val="18"/>
                  <w:szCs w:val="18"/>
                  <w:u w:val="none"/>
                </w:rPr>
                <w:t>https://www.irs.gov/forms-pubs/about-form-ss-4-application-for-employer-identification-number-ein</w:t>
              </w:r>
            </w:hyperlink>
            <w:r w:rsidR="002977D1" w:rsidRPr="00AC6278">
              <w:rPr>
                <w:bCs/>
                <w:sz w:val="20"/>
              </w:rPr>
              <w:t xml:space="preserve">) </w:t>
            </w:r>
          </w:p>
          <w:p w14:paraId="268BD371" w14:textId="77777777" w:rsidR="002977D1" w:rsidRPr="00AC6278" w:rsidRDefault="002977D1" w:rsidP="00F02A8C">
            <w:pPr>
              <w:spacing w:line="360" w:lineRule="auto"/>
              <w:rPr>
                <w:b/>
                <w:bCs/>
                <w:color w:val="FF0000"/>
                <w:sz w:val="20"/>
              </w:rPr>
            </w:pPr>
            <w:r w:rsidRPr="00AC6278">
              <w:rPr>
                <w:bCs/>
                <w:sz w:val="20"/>
              </w:rPr>
              <w:t xml:space="preserve"> </w:t>
            </w:r>
            <w:r w:rsidR="001B7251">
              <w:rPr>
                <w:bCs/>
                <w:sz w:val="20"/>
              </w:rPr>
              <w:t xml:space="preserve">  </w:t>
            </w:r>
            <w:r w:rsidR="005E2F01">
              <w:rPr>
                <w:bCs/>
                <w:sz w:val="20"/>
              </w:rPr>
              <w:t xml:space="preserve"> </w:t>
            </w:r>
            <w:r w:rsidR="00F02A8C">
              <w:rPr>
                <w:bCs/>
                <w:sz w:val="20"/>
              </w:rPr>
              <w:t xml:space="preserve">  </w:t>
            </w:r>
            <w:r w:rsidR="005E2F01">
              <w:rPr>
                <w:bCs/>
                <w:sz w:val="20"/>
              </w:rPr>
              <w:t xml:space="preserve"> </w:t>
            </w:r>
            <w:r w:rsidR="001B7251">
              <w:rPr>
                <w:bCs/>
                <w:sz w:val="20"/>
              </w:rPr>
              <w:t xml:space="preserve">  </w:t>
            </w:r>
            <w:r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5D3B5EE1" w14:textId="77777777" w:rsidR="002977D1" w:rsidRPr="00AC6278" w:rsidRDefault="00FF045E" w:rsidP="00732CA0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non-profit, 501(c)(3) organization:  Copy of IRS letter dated within last 5 years</w:t>
            </w:r>
          </w:p>
          <w:p w14:paraId="49B3CCDB" w14:textId="77777777" w:rsidR="002977D1" w:rsidRPr="00AC6278" w:rsidRDefault="002977D1" w:rsidP="00222524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11C6D5B6" w14:textId="77777777" w:rsidR="002977D1" w:rsidRDefault="002977D1" w:rsidP="00290F9C">
            <w:pPr>
              <w:jc w:val="center"/>
              <w:rPr>
                <w:sz w:val="20"/>
              </w:rPr>
            </w:pPr>
          </w:p>
          <w:p w14:paraId="14016D07" w14:textId="77777777" w:rsidR="002977D1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5C06B14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20E258EE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3F97D273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E716191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  <w:shd w:val="clear" w:color="auto" w:fill="auto"/>
          </w:tcPr>
          <w:p w14:paraId="1EB8BEB6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30790716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E11AEF6" w14:textId="77777777" w:rsidR="002977D1" w:rsidRPr="00AC6278" w:rsidRDefault="002977D1" w:rsidP="001431F4">
            <w:pPr>
              <w:rPr>
                <w:sz w:val="20"/>
              </w:rPr>
            </w:pPr>
          </w:p>
          <w:p w14:paraId="7771D048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>Original:  Certification of Authorities (on City form) – dated, signed &amp; with corporate seal affixed</w:t>
            </w:r>
          </w:p>
          <w:p w14:paraId="64504DD8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</w:p>
        </w:tc>
        <w:tc>
          <w:tcPr>
            <w:tcW w:w="540" w:type="dxa"/>
          </w:tcPr>
          <w:p w14:paraId="77C742B0" w14:textId="77777777" w:rsidR="002977D1" w:rsidRDefault="002977D1">
            <w:pPr>
              <w:jc w:val="center"/>
              <w:rPr>
                <w:sz w:val="20"/>
              </w:rPr>
            </w:pPr>
          </w:p>
          <w:p w14:paraId="3256575E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5628DB0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61475823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267A5A96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EF1E1D7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  <w:shd w:val="clear" w:color="auto" w:fill="auto"/>
          </w:tcPr>
          <w:p w14:paraId="6071DB88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0AFFD5DD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3BC3084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359DF864" w14:textId="77777777" w:rsidR="001B7251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Original:  Board Resolution authorizing </w:t>
            </w:r>
            <w:r w:rsidRPr="00AC6278">
              <w:rPr>
                <w:i/>
                <w:sz w:val="20"/>
              </w:rPr>
              <w:t>this contract</w:t>
            </w:r>
            <w:r w:rsidRPr="00AC6278">
              <w:rPr>
                <w:sz w:val="20"/>
              </w:rPr>
              <w:t xml:space="preserve"> -- dated, signed, and with corporate seal affixed (for corporations), </w:t>
            </w:r>
          </w:p>
          <w:p w14:paraId="084EF643" w14:textId="77777777" w:rsidR="002977D1" w:rsidRPr="00AC6278" w:rsidRDefault="001B725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  <w:r w:rsidR="002977D1" w:rsidRPr="00AC6278">
              <w:rPr>
                <w:sz w:val="20"/>
              </w:rPr>
              <w:t xml:space="preserve">. </w:t>
            </w:r>
          </w:p>
          <w:p w14:paraId="584A2B53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306CF7D4" w14:textId="77777777" w:rsidR="001B7251" w:rsidRDefault="001B7251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Company Resolution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, signed, and with corporate seal affixed (for LLC),  </w:t>
            </w:r>
          </w:p>
          <w:p w14:paraId="5F6C5056" w14:textId="77777777" w:rsidR="002977D1" w:rsidRPr="00AC6278" w:rsidRDefault="00F02A8C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b/>
                <w:color w:val="FF0000"/>
              </w:rPr>
            </w:pPr>
            <w:r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  </w:t>
            </w:r>
            <w:r w:rsidR="005E2F01"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5952E8A7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b/>
                <w:color w:val="FF0000"/>
              </w:rPr>
            </w:pPr>
          </w:p>
          <w:p w14:paraId="5CB440B5" w14:textId="77777777" w:rsidR="002977D1" w:rsidRPr="00AC6278" w:rsidRDefault="00FF045E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Self-Statement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 and signed (for individuals / sole proprietorships)</w:t>
            </w:r>
          </w:p>
          <w:p w14:paraId="0A234B21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 </w:t>
            </w:r>
          </w:p>
        </w:tc>
        <w:tc>
          <w:tcPr>
            <w:tcW w:w="540" w:type="dxa"/>
          </w:tcPr>
          <w:p w14:paraId="0705EFA2" w14:textId="77777777" w:rsidR="002977D1" w:rsidRDefault="002977D1">
            <w:pPr>
              <w:jc w:val="center"/>
              <w:rPr>
                <w:sz w:val="20"/>
              </w:rPr>
            </w:pPr>
          </w:p>
          <w:p w14:paraId="09C6C7A3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9E56B05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4A68DFF0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090D0ED6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4FECC3B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  <w:shd w:val="clear" w:color="auto" w:fill="auto"/>
          </w:tcPr>
          <w:p w14:paraId="4DEDDEE1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398C49B6" w14:textId="77777777" w:rsidR="002977D1" w:rsidRPr="00AC6278" w:rsidRDefault="001B7251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55F49B24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23F08D9F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Original:  Corporate Secretary Certification of the Board </w:t>
            </w:r>
            <w:r w:rsidR="00B1431F" w:rsidRPr="00AC6278">
              <w:rPr>
                <w:sz w:val="20"/>
              </w:rPr>
              <w:t xml:space="preserve">resolution </w:t>
            </w:r>
            <w:r w:rsidRPr="00AC6278">
              <w:rPr>
                <w:sz w:val="20"/>
              </w:rPr>
              <w:t>or Company resolution -- dated, signed, and with corporate seal affixed</w:t>
            </w:r>
          </w:p>
          <w:p w14:paraId="5E75C28F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66B5D1D2" w14:textId="77777777" w:rsidR="002977D1" w:rsidRDefault="002977D1">
            <w:pPr>
              <w:jc w:val="center"/>
              <w:rPr>
                <w:sz w:val="20"/>
              </w:rPr>
            </w:pPr>
          </w:p>
          <w:p w14:paraId="683F5860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12E5B13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31347765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</w:tcPr>
          <w:p w14:paraId="3463D39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4B8A2FD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A51B606" w14:textId="77777777" w:rsidR="002977D1" w:rsidRPr="0091595A" w:rsidRDefault="002977D1" w:rsidP="006B1A11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5BC0F698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4C10D13" w14:textId="77777777" w:rsidR="002977D1" w:rsidRDefault="002977D1" w:rsidP="00710174">
            <w:pPr>
              <w:jc w:val="center"/>
              <w:rPr>
                <w:sz w:val="20"/>
              </w:rPr>
            </w:pPr>
          </w:p>
          <w:p w14:paraId="4D1F3BF0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24B3C35" w14:textId="77777777" w:rsidR="002977D1" w:rsidRDefault="002977D1" w:rsidP="00C8428C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5B5184CF" w14:textId="77777777" w:rsidR="001B7251" w:rsidRDefault="002977D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2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Copy:  Articles of Incorporation &amp; any amendments thereto </w:t>
            </w:r>
            <w:r w:rsidRPr="00F46C03">
              <w:rPr>
                <w:sz w:val="18"/>
                <w:szCs w:val="18"/>
              </w:rPr>
              <w:t>(if corporation)</w:t>
            </w:r>
            <w:r>
              <w:rPr>
                <w:sz w:val="20"/>
              </w:rPr>
              <w:t xml:space="preserve">,  </w:t>
            </w:r>
          </w:p>
          <w:p w14:paraId="6160E4F2" w14:textId="77777777" w:rsidR="002977D1" w:rsidRDefault="001B725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5D3BF965" w14:textId="77777777" w:rsidR="001B725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Copy:  Articles of Organization &amp; any amendments thereto </w:t>
            </w:r>
            <w:r w:rsidRPr="00F46C03">
              <w:rPr>
                <w:sz w:val="18"/>
                <w:szCs w:val="18"/>
              </w:rPr>
              <w:t>(if LLC)</w:t>
            </w:r>
            <w:r>
              <w:rPr>
                <w:sz w:val="20"/>
              </w:rPr>
              <w:t xml:space="preserve">,  </w:t>
            </w:r>
          </w:p>
          <w:p w14:paraId="60DB7D98" w14:textId="77777777" w:rsidR="002977D1" w:rsidRDefault="001B725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5F6E0B41" w14:textId="77777777" w:rsidR="002977D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7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Copy:  Partnership Agreement &amp; any amendments thereto (if partnership)  </w:t>
            </w:r>
          </w:p>
        </w:tc>
        <w:tc>
          <w:tcPr>
            <w:tcW w:w="540" w:type="dxa"/>
          </w:tcPr>
          <w:p w14:paraId="1BB2B10E" w14:textId="77777777" w:rsidR="002977D1" w:rsidRDefault="002977D1">
            <w:pPr>
              <w:jc w:val="center"/>
              <w:rPr>
                <w:sz w:val="20"/>
              </w:rPr>
            </w:pPr>
          </w:p>
          <w:p w14:paraId="313F23E7" w14:textId="77777777" w:rsidR="002977D1" w:rsidRDefault="002977D1">
            <w:pPr>
              <w:jc w:val="center"/>
              <w:rPr>
                <w:sz w:val="20"/>
              </w:rPr>
            </w:pPr>
          </w:p>
          <w:p w14:paraId="5E512923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AA403D8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6C3F47F4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44D5362F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28C7068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20C11CA0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2B73ED9C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96F3817" w14:textId="77777777" w:rsidR="002977D1" w:rsidRDefault="002977D1">
            <w:pPr>
              <w:rPr>
                <w:sz w:val="20"/>
              </w:rPr>
            </w:pPr>
          </w:p>
          <w:p w14:paraId="5AC78998" w14:textId="77777777" w:rsidR="001B7251" w:rsidRDefault="00FF045E" w:rsidP="00F02A8C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By-laws &amp; any amendments thereto (if corporation), </w:t>
            </w:r>
          </w:p>
          <w:p w14:paraId="33F671BF" w14:textId="77777777" w:rsidR="002977D1" w:rsidRDefault="001B7251" w:rsidP="00F02A8C">
            <w:pPr>
              <w:spacing w:line="360" w:lineRule="auto"/>
              <w:rPr>
                <w:b/>
                <w:color w:val="FF0000"/>
              </w:rPr>
            </w:pPr>
            <w:r>
              <w:rPr>
                <w:sz w:val="20"/>
              </w:rPr>
              <w:t xml:space="preserve"> 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 xml:space="preserve">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10768AF3" w14:textId="77777777" w:rsidR="002977D1" w:rsidRDefault="001B7251" w:rsidP="00430D7B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Operating Agreement of LLC, &amp; any amendments thereto (if LLC)</w:t>
            </w:r>
          </w:p>
          <w:p w14:paraId="2EBD4899" w14:textId="77777777" w:rsidR="002977D1" w:rsidRDefault="002977D1" w:rsidP="00430D7B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2E96D187" w14:textId="77777777" w:rsidR="002977D1" w:rsidRDefault="002977D1">
            <w:pPr>
              <w:jc w:val="center"/>
              <w:rPr>
                <w:sz w:val="20"/>
              </w:rPr>
            </w:pPr>
          </w:p>
          <w:p w14:paraId="6AF0E78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6EE3A4C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0E15DC2B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52B84D62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37D7841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7F7B0C4F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2E942378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421744F" w14:textId="77777777" w:rsidR="002977D1" w:rsidRDefault="002977D1">
            <w:pPr>
              <w:ind w:left="432" w:hanging="432"/>
              <w:rPr>
                <w:sz w:val="20"/>
              </w:rPr>
            </w:pPr>
          </w:p>
          <w:p w14:paraId="1277B9A4" w14:textId="77777777" w:rsidR="00EF207C" w:rsidRDefault="002977D1">
            <w:pPr>
              <w:ind w:left="432" w:hanging="432"/>
              <w:rPr>
                <w:sz w:val="20"/>
              </w:rPr>
            </w:pPr>
            <w:r>
              <w:rPr>
                <w:sz w:val="20"/>
              </w:rPr>
              <w:t xml:space="preserve">Copy:  Roster of Board Members </w:t>
            </w:r>
          </w:p>
          <w:p w14:paraId="1619923C" w14:textId="77777777" w:rsidR="002977D1" w:rsidRDefault="002977D1">
            <w:pPr>
              <w:ind w:left="432" w:hanging="432"/>
              <w:rPr>
                <w:sz w:val="20"/>
              </w:rPr>
            </w:pPr>
            <w:r w:rsidRPr="00EF207C">
              <w:rPr>
                <w:i/>
                <w:iCs/>
                <w:sz w:val="18"/>
                <w:szCs w:val="18"/>
              </w:rPr>
              <w:t>(</w:t>
            </w:r>
            <w:r w:rsidR="00EF207C" w:rsidRPr="00EF207C">
              <w:rPr>
                <w:i/>
                <w:iCs/>
                <w:sz w:val="18"/>
                <w:szCs w:val="18"/>
              </w:rPr>
              <w:t xml:space="preserve">To be </w:t>
            </w:r>
            <w:r w:rsidRPr="00EF207C">
              <w:rPr>
                <w:i/>
                <w:iCs/>
                <w:sz w:val="18"/>
                <w:szCs w:val="18"/>
              </w:rPr>
              <w:t>update</w:t>
            </w:r>
            <w:r w:rsidR="00B1431F" w:rsidRPr="00EF207C">
              <w:rPr>
                <w:i/>
                <w:iCs/>
                <w:sz w:val="18"/>
                <w:szCs w:val="18"/>
              </w:rPr>
              <w:t>d</w:t>
            </w:r>
            <w:r w:rsidRPr="00EF207C">
              <w:rPr>
                <w:i/>
                <w:iCs/>
                <w:sz w:val="18"/>
                <w:szCs w:val="18"/>
              </w:rPr>
              <w:t xml:space="preserve"> annually, &amp; for any change in membership</w:t>
            </w:r>
            <w:r w:rsidRPr="00C57B42">
              <w:rPr>
                <w:sz w:val="18"/>
                <w:szCs w:val="18"/>
              </w:rPr>
              <w:t>)</w:t>
            </w:r>
          </w:p>
          <w:p w14:paraId="6E0BD07A" w14:textId="77777777" w:rsidR="002977D1" w:rsidRDefault="002977D1">
            <w:pPr>
              <w:ind w:left="432" w:hanging="432"/>
              <w:rPr>
                <w:sz w:val="20"/>
              </w:rPr>
            </w:pPr>
          </w:p>
        </w:tc>
        <w:tc>
          <w:tcPr>
            <w:tcW w:w="540" w:type="dxa"/>
          </w:tcPr>
          <w:p w14:paraId="5649B980" w14:textId="77777777" w:rsidR="002977D1" w:rsidRDefault="002977D1">
            <w:pPr>
              <w:jc w:val="center"/>
              <w:rPr>
                <w:sz w:val="20"/>
              </w:rPr>
            </w:pPr>
          </w:p>
          <w:p w14:paraId="655E53F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EC81D38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6B5D9E5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77AC039B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D135509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  <w:shd w:val="clear" w:color="auto" w:fill="auto"/>
          </w:tcPr>
          <w:p w14:paraId="09B1FA5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BDD7456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9C4B878" w14:textId="77777777" w:rsidR="002977D1" w:rsidRDefault="002977D1">
            <w:pPr>
              <w:rPr>
                <w:sz w:val="20"/>
              </w:rPr>
            </w:pPr>
          </w:p>
          <w:p w14:paraId="1AE5BA66" w14:textId="77777777" w:rsidR="00B1431F" w:rsidRDefault="00E240B0" w:rsidP="00EF207C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RAMP</w:t>
            </w:r>
            <w:r w:rsidR="00B1431F">
              <w:rPr>
                <w:sz w:val="20"/>
              </w:rPr>
              <w:t xml:space="preserve"> r</w:t>
            </w:r>
            <w:r w:rsidR="002977D1">
              <w:rPr>
                <w:sz w:val="20"/>
              </w:rPr>
              <w:t>egistration by Contractor</w:t>
            </w:r>
            <w:r w:rsidR="00FC3FEA">
              <w:rPr>
                <w:sz w:val="20"/>
              </w:rPr>
              <w:t xml:space="preserve"> at </w:t>
            </w:r>
            <w:hyperlink r:id="rId12" w:history="1">
              <w:r w:rsidR="002977D1" w:rsidRPr="00C57B42">
                <w:rPr>
                  <w:rStyle w:val="Hyperlink"/>
                  <w:sz w:val="20"/>
                </w:rPr>
                <w:t>https://www.</w:t>
              </w:r>
              <w:r>
                <w:rPr>
                  <w:rStyle w:val="Hyperlink"/>
                  <w:sz w:val="20"/>
                </w:rPr>
                <w:t>ramp</w:t>
              </w:r>
              <w:r w:rsidR="002977D1" w:rsidRPr="00C57B42">
                <w:rPr>
                  <w:rStyle w:val="Hyperlink"/>
                  <w:sz w:val="20"/>
                </w:rPr>
                <w:t>la.org/</w:t>
              </w:r>
            </w:hyperlink>
          </w:p>
          <w:p w14:paraId="7A2C969F" w14:textId="77777777" w:rsidR="00EF207C" w:rsidRPr="00F47BD8" w:rsidRDefault="002977D1" w:rsidP="00F47BD8">
            <w:pPr>
              <w:spacing w:line="276" w:lineRule="auto"/>
              <w:rPr>
                <w:sz w:val="18"/>
                <w:szCs w:val="18"/>
              </w:rPr>
            </w:pPr>
            <w:r w:rsidRPr="00C57B42">
              <w:rPr>
                <w:sz w:val="18"/>
                <w:szCs w:val="18"/>
              </w:rPr>
              <w:t>(</w:t>
            </w:r>
            <w:r w:rsidRPr="000E2463">
              <w:rPr>
                <w:i/>
                <w:iCs/>
                <w:sz w:val="18"/>
                <w:szCs w:val="18"/>
              </w:rPr>
              <w:t xml:space="preserve">Includes the following forms </w:t>
            </w:r>
            <w:r w:rsidR="00B1431F" w:rsidRPr="000E2463">
              <w:rPr>
                <w:i/>
                <w:iCs/>
                <w:sz w:val="18"/>
                <w:szCs w:val="18"/>
              </w:rPr>
              <w:t>to be uploaded</w:t>
            </w:r>
            <w:r w:rsidRPr="000E2463">
              <w:rPr>
                <w:i/>
                <w:iCs/>
                <w:sz w:val="18"/>
                <w:szCs w:val="18"/>
              </w:rPr>
              <w:t>:</w:t>
            </w:r>
            <w:r w:rsidR="00B1431F" w:rsidRPr="000E2463">
              <w:rPr>
                <w:i/>
                <w:iCs/>
                <w:sz w:val="18"/>
                <w:szCs w:val="18"/>
              </w:rPr>
              <w:t xml:space="preserve"> </w:t>
            </w:r>
            <w:r w:rsidRPr="000E2463">
              <w:rPr>
                <w:i/>
                <w:iCs/>
                <w:sz w:val="18"/>
                <w:szCs w:val="18"/>
              </w:rPr>
              <w:t xml:space="preserve"> SDO, EEO/FSHO, DBWCO</w:t>
            </w:r>
            <w:r w:rsidR="00B1431F" w:rsidRPr="000E2463">
              <w:rPr>
                <w:i/>
                <w:iCs/>
                <w:sz w:val="18"/>
                <w:szCs w:val="18"/>
              </w:rPr>
              <w:t>, etc</w:t>
            </w:r>
            <w:r w:rsidRPr="00C57B42">
              <w:rPr>
                <w:sz w:val="18"/>
                <w:szCs w:val="18"/>
              </w:rPr>
              <w:t>.)</w:t>
            </w:r>
          </w:p>
        </w:tc>
        <w:tc>
          <w:tcPr>
            <w:tcW w:w="540" w:type="dxa"/>
          </w:tcPr>
          <w:p w14:paraId="1B9B3B1D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2D3789F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B2A7993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4975135D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B74A337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  <w:shd w:val="clear" w:color="auto" w:fill="auto"/>
          </w:tcPr>
          <w:p w14:paraId="34A632F2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6FD5011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EF59A6F" w14:textId="77777777" w:rsidR="002977D1" w:rsidRPr="00F47BD8" w:rsidRDefault="002977D1">
            <w:pPr>
              <w:rPr>
                <w:sz w:val="10"/>
                <w:szCs w:val="10"/>
              </w:rPr>
            </w:pPr>
          </w:p>
          <w:p w14:paraId="4F324A46" w14:textId="77777777" w:rsidR="00EF207C" w:rsidRDefault="002977D1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Insurance: </w:t>
            </w:r>
          </w:p>
          <w:p w14:paraId="575830E0" w14:textId="77777777" w:rsidR="00EF207C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2977D1">
              <w:rPr>
                <w:sz w:val="20"/>
              </w:rPr>
              <w:t>To be posted by Contractor’s</w:t>
            </w:r>
            <w:r w:rsidR="00F02A8C">
              <w:rPr>
                <w:sz w:val="20"/>
              </w:rPr>
              <w:t xml:space="preserve"> insurance agent or</w:t>
            </w:r>
            <w:r w:rsidR="002977D1">
              <w:rPr>
                <w:sz w:val="20"/>
              </w:rPr>
              <w:t xml:space="preserve"> broker</w:t>
            </w:r>
            <w:r>
              <w:rPr>
                <w:sz w:val="20"/>
              </w:rPr>
              <w:t xml:space="preserve"> only</w:t>
            </w:r>
            <w:r w:rsidR="00B07F4D">
              <w:rPr>
                <w:sz w:val="20"/>
              </w:rPr>
              <w:t xml:space="preserve">, </w:t>
            </w:r>
            <w:r w:rsidRPr="00B70580">
              <w:rPr>
                <w:b/>
                <w:bCs/>
                <w:color w:val="FF0000"/>
                <w:sz w:val="20"/>
              </w:rPr>
              <w:t>N</w:t>
            </w:r>
            <w:r w:rsidR="003241A2" w:rsidRPr="00B70580">
              <w:rPr>
                <w:b/>
                <w:bCs/>
                <w:color w:val="FF0000"/>
                <w:sz w:val="20"/>
              </w:rPr>
              <w:t>OT</w:t>
            </w:r>
            <w:r w:rsidR="00B07F4D">
              <w:rPr>
                <w:sz w:val="20"/>
              </w:rPr>
              <w:t xml:space="preserve"> by Contractor,</w:t>
            </w:r>
          </w:p>
          <w:p w14:paraId="6D57EC38" w14:textId="77777777" w:rsidR="002977D1" w:rsidRDefault="00EF207C" w:rsidP="00F47BD8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2977D1">
              <w:rPr>
                <w:sz w:val="20"/>
              </w:rPr>
              <w:t xml:space="preserve"> </w:t>
            </w:r>
            <w:r>
              <w:rPr>
                <w:sz w:val="20"/>
              </w:rPr>
              <w:t>I</w:t>
            </w:r>
            <w:r w:rsidR="002977D1">
              <w:rPr>
                <w:sz w:val="20"/>
              </w:rPr>
              <w:t>n City’s</w:t>
            </w:r>
            <w:r w:rsidR="00F02A8C"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>“</w:t>
            </w:r>
            <w:r w:rsidR="005629E9" w:rsidRPr="005629E9">
              <w:rPr>
                <w:sz w:val="20"/>
              </w:rPr>
              <w:t>KwikComply™</w:t>
            </w:r>
            <w:r w:rsidR="002977D1">
              <w:rPr>
                <w:sz w:val="20"/>
              </w:rPr>
              <w:t xml:space="preserve"> database at </w:t>
            </w:r>
            <w:r w:rsidR="002977D1" w:rsidRPr="00C57B42">
              <w:rPr>
                <w:color w:val="0066FF"/>
                <w:sz w:val="20"/>
                <w:u w:val="single"/>
              </w:rPr>
              <w:t>https://kwikcomply.org/Home/</w:t>
            </w:r>
            <w:r w:rsidR="002977D1">
              <w:rPr>
                <w:sz w:val="20"/>
              </w:rPr>
              <w:t xml:space="preserve"> </w:t>
            </w:r>
          </w:p>
        </w:tc>
        <w:tc>
          <w:tcPr>
            <w:tcW w:w="540" w:type="dxa"/>
          </w:tcPr>
          <w:p w14:paraId="610E214B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76202B4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7066349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3786CA41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909EEE3" w14:textId="77777777" w:rsidR="002977D1" w:rsidRPr="0091595A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1D1E5B0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097BA5F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7D58E47" w14:textId="77777777" w:rsidR="002977D1" w:rsidRDefault="002977D1" w:rsidP="00A47219">
            <w:pPr>
              <w:rPr>
                <w:sz w:val="20"/>
              </w:rPr>
            </w:pPr>
          </w:p>
          <w:p w14:paraId="66C0035F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ontractor Responsibility Ordinance Questionnaire – dated &amp; signed</w:t>
            </w:r>
          </w:p>
          <w:p w14:paraId="6F4E3B96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2750CECC" w14:textId="77777777" w:rsidR="002977D1" w:rsidRDefault="002977D1">
            <w:pPr>
              <w:jc w:val="center"/>
              <w:rPr>
                <w:sz w:val="20"/>
              </w:rPr>
            </w:pPr>
          </w:p>
          <w:p w14:paraId="621A31C3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1F3F4E3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6DD9147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B1BB18D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0773362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67FB032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23B5C79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FB7ABF4" w14:textId="77777777" w:rsidR="002977D1" w:rsidRDefault="002977D1" w:rsidP="00A47219">
            <w:pPr>
              <w:rPr>
                <w:sz w:val="20"/>
              </w:rPr>
            </w:pPr>
          </w:p>
          <w:p w14:paraId="144C61EC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</w:t>
            </w:r>
            <w:r w:rsidR="00F24708">
              <w:rPr>
                <w:sz w:val="20"/>
              </w:rPr>
              <w:t>ontractor Responsibility P</w:t>
            </w:r>
            <w:r>
              <w:rPr>
                <w:sz w:val="20"/>
              </w:rPr>
              <w:t>ledge – dated &amp; signed</w:t>
            </w:r>
          </w:p>
          <w:p w14:paraId="515549A4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4FF6E72D" w14:textId="77777777" w:rsidR="002977D1" w:rsidRDefault="002977D1">
            <w:pPr>
              <w:jc w:val="center"/>
              <w:rPr>
                <w:sz w:val="20"/>
              </w:rPr>
            </w:pPr>
          </w:p>
          <w:p w14:paraId="4E0F97F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744D649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0C8EFD6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6D1B13B4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2CFC219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37560D87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B51C2B7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AA7DC0C" w14:textId="77777777" w:rsidR="002977D1" w:rsidRDefault="002977D1" w:rsidP="00A47219">
            <w:pPr>
              <w:rPr>
                <w:sz w:val="20"/>
                <w:highlight w:val="yellow"/>
              </w:rPr>
            </w:pPr>
          </w:p>
          <w:p w14:paraId="64B16BAF" w14:textId="77777777" w:rsidR="002977D1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6 (Employee Info)</w:t>
            </w:r>
          </w:p>
          <w:p w14:paraId="057D02AD" w14:textId="77777777" w:rsidR="00EF207C" w:rsidRDefault="00D613DE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D613DE">
              <w:rPr>
                <w:i/>
                <w:iCs/>
                <w:sz w:val="18"/>
                <w:szCs w:val="18"/>
              </w:rPr>
              <w:t>(</w:t>
            </w:r>
            <w:r w:rsidR="003241A2">
              <w:rPr>
                <w:i/>
                <w:iCs/>
                <w:sz w:val="18"/>
                <w:szCs w:val="18"/>
              </w:rPr>
              <w:t>Notice to r</w:t>
            </w:r>
            <w:r w:rsidR="00EF207C">
              <w:rPr>
                <w:i/>
                <w:iCs/>
                <w:sz w:val="18"/>
                <w:szCs w:val="18"/>
              </w:rPr>
              <w:t>equest submi</w:t>
            </w:r>
            <w:r w:rsidR="003241A2">
              <w:rPr>
                <w:i/>
                <w:iCs/>
                <w:sz w:val="18"/>
                <w:szCs w:val="18"/>
              </w:rPr>
              <w:t xml:space="preserve">ssion of forms, </w:t>
            </w:r>
            <w:r w:rsidR="00EF207C">
              <w:rPr>
                <w:i/>
                <w:iCs/>
                <w:sz w:val="18"/>
                <w:szCs w:val="18"/>
              </w:rPr>
              <w:t>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 w:rsidR="00EF207C"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 w:rsidR="00EF207C"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27DC621E" w14:textId="77777777" w:rsidR="00FF045E" w:rsidRPr="00F47BD8" w:rsidRDefault="003241A2" w:rsidP="00F47BD8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</w:t>
            </w:r>
            <w:r>
              <w:rPr>
                <w:i/>
                <w:iCs/>
                <w:sz w:val="18"/>
                <w:szCs w:val="18"/>
              </w:rPr>
              <w:t xml:space="preserve"> submit r</w:t>
            </w:r>
            <w:r w:rsidR="00EF207C">
              <w:rPr>
                <w:i/>
                <w:iCs/>
                <w:sz w:val="18"/>
                <w:szCs w:val="18"/>
              </w:rPr>
              <w:t>equest</w:t>
            </w:r>
            <w:r>
              <w:rPr>
                <w:i/>
                <w:iCs/>
                <w:sz w:val="18"/>
                <w:szCs w:val="18"/>
              </w:rPr>
              <w:t>ed</w:t>
            </w:r>
            <w:r w:rsidR="00EF207C">
              <w:rPr>
                <w:i/>
                <w:iCs/>
                <w:sz w:val="18"/>
                <w:szCs w:val="18"/>
              </w:rPr>
              <w:t xml:space="preserve"> form</w:t>
            </w:r>
            <w:r>
              <w:rPr>
                <w:i/>
                <w:iCs/>
                <w:sz w:val="18"/>
                <w:szCs w:val="18"/>
              </w:rPr>
              <w:t>s</w:t>
            </w:r>
            <w:r w:rsidR="00D613DE"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</w:tc>
        <w:tc>
          <w:tcPr>
            <w:tcW w:w="540" w:type="dxa"/>
          </w:tcPr>
          <w:p w14:paraId="4CACE660" w14:textId="77777777" w:rsidR="002977D1" w:rsidRDefault="002977D1">
            <w:pPr>
              <w:jc w:val="center"/>
              <w:rPr>
                <w:sz w:val="20"/>
              </w:rPr>
            </w:pPr>
          </w:p>
          <w:p w14:paraId="200EC3AC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1756C4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4D37F3B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77A5B63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B4B3A49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0007DD43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8C0058B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9A173CD" w14:textId="77777777" w:rsidR="002977D1" w:rsidRDefault="002977D1" w:rsidP="000E2463">
            <w:pPr>
              <w:spacing w:line="276" w:lineRule="auto"/>
              <w:rPr>
                <w:sz w:val="20"/>
              </w:rPr>
            </w:pPr>
          </w:p>
          <w:p w14:paraId="11E43978" w14:textId="77777777" w:rsidR="000E2463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18  (Subcontractor Info)</w:t>
            </w:r>
          </w:p>
          <w:p w14:paraId="7B7D7AB2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ting submission of forms, 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17D8F128" w14:textId="77777777" w:rsidR="00FF045E" w:rsidRPr="00F47BD8" w:rsidRDefault="003241A2" w:rsidP="00F47BD8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 xml:space="preserve">is required to </w:t>
            </w:r>
            <w:r>
              <w:rPr>
                <w:i/>
                <w:iCs/>
                <w:sz w:val="18"/>
                <w:szCs w:val="18"/>
              </w:rPr>
              <w:t>sub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</w:tc>
        <w:tc>
          <w:tcPr>
            <w:tcW w:w="540" w:type="dxa"/>
          </w:tcPr>
          <w:p w14:paraId="78A853FC" w14:textId="77777777" w:rsidR="002977D1" w:rsidRDefault="002977D1">
            <w:pPr>
              <w:jc w:val="center"/>
              <w:rPr>
                <w:sz w:val="20"/>
              </w:rPr>
            </w:pPr>
          </w:p>
          <w:p w14:paraId="6CAADD2F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1F450FA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4E1DEB1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00C4D061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97AD9D4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1903638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20DD1ED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73B42CE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</w:p>
          <w:p w14:paraId="177EC8E5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  <w:r>
              <w:rPr>
                <w:sz w:val="20"/>
              </w:rPr>
              <w:t>Original:  LWO-13  (Non-Profit Exemption Certification)</w:t>
            </w:r>
          </w:p>
          <w:p w14:paraId="75EDB222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</w:t>
            </w:r>
            <w:r w:rsidR="0029072A">
              <w:rPr>
                <w:i/>
                <w:iCs/>
                <w:sz w:val="18"/>
                <w:szCs w:val="18"/>
              </w:rPr>
              <w:t>t</w:t>
            </w:r>
            <w:r>
              <w:rPr>
                <w:i/>
                <w:iCs/>
                <w:sz w:val="18"/>
                <w:szCs w:val="18"/>
              </w:rPr>
              <w:t>ing submission of forms, 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3AD7C45A" w14:textId="77777777" w:rsidR="002977D1" w:rsidRPr="00F47BD8" w:rsidRDefault="003241A2" w:rsidP="00F47BD8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 sub</w:t>
            </w:r>
            <w:r>
              <w:rPr>
                <w:i/>
                <w:iCs/>
                <w:sz w:val="18"/>
                <w:szCs w:val="18"/>
              </w:rPr>
              <w:t>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</w:tc>
        <w:tc>
          <w:tcPr>
            <w:tcW w:w="540" w:type="dxa"/>
          </w:tcPr>
          <w:p w14:paraId="0294903C" w14:textId="77777777" w:rsidR="002977D1" w:rsidRDefault="002977D1">
            <w:pPr>
              <w:jc w:val="center"/>
              <w:rPr>
                <w:sz w:val="20"/>
              </w:rPr>
            </w:pPr>
          </w:p>
          <w:p w14:paraId="186DF19E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CDAE72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D18B8C7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6828EFE2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587AB2A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40BE199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7E96E15" w14:textId="77777777" w:rsidR="002977D1" w:rsidRDefault="00F02A8C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3130F17F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  <w:shd w:val="clear" w:color="auto" w:fill="auto"/>
          </w:tcPr>
          <w:p w14:paraId="3DAD751F" w14:textId="77777777" w:rsidR="002977D1" w:rsidRDefault="002977D1" w:rsidP="00A47219">
            <w:pPr>
              <w:rPr>
                <w:sz w:val="20"/>
              </w:rPr>
            </w:pPr>
          </w:p>
          <w:p w14:paraId="4272F3E3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Code of Conduct – dated &amp; signed</w:t>
            </w:r>
          </w:p>
        </w:tc>
        <w:tc>
          <w:tcPr>
            <w:tcW w:w="540" w:type="dxa"/>
          </w:tcPr>
          <w:p w14:paraId="4F032C32" w14:textId="77777777" w:rsidR="002977D1" w:rsidRDefault="002977D1">
            <w:pPr>
              <w:jc w:val="center"/>
              <w:rPr>
                <w:sz w:val="20"/>
              </w:rPr>
            </w:pPr>
          </w:p>
          <w:p w14:paraId="47C3671C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E577B0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B898192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68758B53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06ED1B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  <w:p w14:paraId="366EFAF2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5A9DDD9F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54BFB8B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EFDFB14" w14:textId="77777777" w:rsidR="002977D1" w:rsidRPr="00190C47" w:rsidRDefault="002977D1">
            <w:pPr>
              <w:rPr>
                <w:sz w:val="20"/>
              </w:rPr>
            </w:pPr>
          </w:p>
          <w:p w14:paraId="70962A92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Organization Chart</w:t>
            </w:r>
            <w:r>
              <w:rPr>
                <w:sz w:val="20"/>
              </w:rPr>
              <w:t xml:space="preserve"> of Contractor</w:t>
            </w:r>
          </w:p>
        </w:tc>
        <w:tc>
          <w:tcPr>
            <w:tcW w:w="540" w:type="dxa"/>
          </w:tcPr>
          <w:p w14:paraId="4BEC0A11" w14:textId="77777777" w:rsidR="002977D1" w:rsidRDefault="002977D1">
            <w:pPr>
              <w:jc w:val="center"/>
              <w:rPr>
                <w:sz w:val="20"/>
              </w:rPr>
            </w:pPr>
          </w:p>
          <w:p w14:paraId="394AFEB9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D1AE32A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2D29304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53CAA89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3672435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66E4E84F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6B0FD7B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EF94F44" w14:textId="77777777" w:rsidR="002977D1" w:rsidRPr="00190C47" w:rsidRDefault="002977D1">
            <w:pPr>
              <w:rPr>
                <w:sz w:val="20"/>
              </w:rPr>
            </w:pPr>
          </w:p>
          <w:p w14:paraId="3D62E002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Resum</w:t>
            </w:r>
            <w:r w:rsidR="00FC3FEA">
              <w:rPr>
                <w:sz w:val="20"/>
              </w:rPr>
              <w:t>é</w:t>
            </w:r>
            <w:r w:rsidRPr="00190C47">
              <w:rPr>
                <w:sz w:val="20"/>
              </w:rPr>
              <w:t xml:space="preserve">s of </w:t>
            </w:r>
            <w:r>
              <w:rPr>
                <w:sz w:val="20"/>
              </w:rPr>
              <w:t xml:space="preserve">Contractor’s </w:t>
            </w:r>
            <w:r w:rsidRPr="00190C47">
              <w:rPr>
                <w:sz w:val="20"/>
              </w:rPr>
              <w:t>key personnel</w:t>
            </w:r>
          </w:p>
          <w:p w14:paraId="153893C2" w14:textId="77777777" w:rsidR="002977D1" w:rsidRPr="00190C47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6892396" w14:textId="77777777" w:rsidR="002977D1" w:rsidRDefault="002977D1">
            <w:pPr>
              <w:jc w:val="center"/>
              <w:rPr>
                <w:sz w:val="20"/>
              </w:rPr>
            </w:pPr>
          </w:p>
          <w:p w14:paraId="46270E7A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363481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A0029ED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135F04C8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F4717BE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25669883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BF58DD0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64E558E" w14:textId="77777777" w:rsidR="002977D1" w:rsidRPr="00190C47" w:rsidRDefault="002977D1">
            <w:pPr>
              <w:rPr>
                <w:sz w:val="20"/>
              </w:rPr>
            </w:pPr>
          </w:p>
          <w:p w14:paraId="4634FF21" w14:textId="77777777" w:rsidR="002977D1" w:rsidRPr="00190C47" w:rsidRDefault="002977D1" w:rsidP="00491B14">
            <w:pPr>
              <w:rPr>
                <w:sz w:val="20"/>
              </w:rPr>
            </w:pPr>
            <w:r w:rsidRPr="00190C47">
              <w:rPr>
                <w:sz w:val="20"/>
              </w:rPr>
              <w:t>Jobs Descriptions and Salary Range Summary</w:t>
            </w:r>
          </w:p>
          <w:p w14:paraId="7A2C66F5" w14:textId="77777777" w:rsidR="002977D1" w:rsidRPr="00190C47" w:rsidRDefault="002977D1" w:rsidP="00491B14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1476BA45" w14:textId="77777777" w:rsidR="002977D1" w:rsidRDefault="002977D1" w:rsidP="00190C47">
            <w:pPr>
              <w:jc w:val="center"/>
              <w:rPr>
                <w:sz w:val="20"/>
              </w:rPr>
            </w:pPr>
          </w:p>
          <w:p w14:paraId="29D4A6E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E13005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22DD722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11268" w:type="dxa"/>
            <w:gridSpan w:val="5"/>
          </w:tcPr>
          <w:p w14:paraId="13551E4D" w14:textId="77777777" w:rsidR="002977D1" w:rsidRDefault="002977D1">
            <w:pPr>
              <w:rPr>
                <w:sz w:val="20"/>
              </w:rPr>
            </w:pPr>
          </w:p>
          <w:p w14:paraId="4378221A" w14:textId="77777777" w:rsidR="00724FF8" w:rsidRDefault="00724FF8" w:rsidP="00986258">
            <w:pPr>
              <w:shd w:val="clear" w:color="auto" w:fill="D9D9D9"/>
              <w:jc w:val="center"/>
              <w:rPr>
                <w:b/>
              </w:rPr>
            </w:pPr>
          </w:p>
          <w:p w14:paraId="72C106C6" w14:textId="77777777" w:rsidR="002977D1" w:rsidRPr="00F47BD8" w:rsidRDefault="002977D1" w:rsidP="00F47BD8">
            <w:pPr>
              <w:shd w:val="clear" w:color="auto" w:fill="D9D9D9"/>
              <w:jc w:val="center"/>
              <w:rPr>
                <w:b/>
              </w:rPr>
            </w:pPr>
            <w:r w:rsidRPr="00E926D3">
              <w:rPr>
                <w:b/>
              </w:rPr>
              <w:t>For CDBG-</w:t>
            </w:r>
            <w:r w:rsidR="00F02A8C">
              <w:rPr>
                <w:b/>
              </w:rPr>
              <w:t>F</w:t>
            </w:r>
            <w:r w:rsidRPr="00E926D3">
              <w:rPr>
                <w:b/>
              </w:rPr>
              <w:t xml:space="preserve">unded </w:t>
            </w:r>
            <w:r w:rsidR="00F02A8C">
              <w:rPr>
                <w:b/>
              </w:rPr>
              <w:t>P</w:t>
            </w:r>
            <w:r w:rsidRPr="00E926D3">
              <w:rPr>
                <w:b/>
              </w:rPr>
              <w:t>rojects</w:t>
            </w:r>
          </w:p>
        </w:tc>
      </w:tr>
      <w:tr w:rsidR="002977D1" w14:paraId="09BE3122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63A32145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4403FE4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2FDFCFEB" w14:textId="77777777" w:rsidR="002977D1" w:rsidRDefault="002977D1" w:rsidP="00E926D3">
            <w:pPr>
              <w:jc w:val="center"/>
              <w:rPr>
                <w:sz w:val="20"/>
              </w:rPr>
            </w:pPr>
          </w:p>
          <w:p w14:paraId="383825CA" w14:textId="77777777" w:rsidR="002977D1" w:rsidRDefault="00FF045E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5D0E91CB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12FC09AB" w14:textId="77777777" w:rsidR="002977D1" w:rsidRDefault="002977D1" w:rsidP="00E926D3">
            <w:pPr>
              <w:rPr>
                <w:sz w:val="20"/>
              </w:rPr>
            </w:pPr>
          </w:p>
          <w:p w14:paraId="6A0B8E54" w14:textId="77777777" w:rsidR="002977D1" w:rsidRDefault="002977D1" w:rsidP="00E926D3">
            <w:pPr>
              <w:rPr>
                <w:sz w:val="20"/>
              </w:rPr>
            </w:pPr>
            <w:r>
              <w:rPr>
                <w:sz w:val="20"/>
              </w:rPr>
              <w:t xml:space="preserve">Project Eligibility Proposal (PEP) </w:t>
            </w:r>
          </w:p>
        </w:tc>
        <w:tc>
          <w:tcPr>
            <w:tcW w:w="540" w:type="dxa"/>
          </w:tcPr>
          <w:p w14:paraId="586028F8" w14:textId="77777777" w:rsidR="002977D1" w:rsidRDefault="002977D1">
            <w:pPr>
              <w:jc w:val="center"/>
              <w:rPr>
                <w:sz w:val="20"/>
              </w:rPr>
            </w:pPr>
          </w:p>
          <w:p w14:paraId="7C10A6FB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5E2D2D0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A2FE21F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606FA856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699D3EB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</w:t>
            </w:r>
          </w:p>
          <w:p w14:paraId="4663AEB2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7931B1B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27B852A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7B03B0D" w14:textId="77777777" w:rsidR="002977D1" w:rsidRDefault="002977D1">
            <w:pPr>
              <w:rPr>
                <w:color w:val="FF0000"/>
                <w:sz w:val="20"/>
              </w:rPr>
            </w:pPr>
          </w:p>
          <w:p w14:paraId="1ED654AB" w14:textId="77777777" w:rsidR="002977D1" w:rsidRDefault="002977D1">
            <w:pPr>
              <w:rPr>
                <w:color w:val="FF0000"/>
                <w:sz w:val="20"/>
              </w:rPr>
            </w:pPr>
            <w:r>
              <w:rPr>
                <w:sz w:val="20"/>
              </w:rPr>
              <w:t>Environmental Checklist</w:t>
            </w:r>
          </w:p>
        </w:tc>
        <w:tc>
          <w:tcPr>
            <w:tcW w:w="540" w:type="dxa"/>
          </w:tcPr>
          <w:p w14:paraId="1F7AE0AA" w14:textId="77777777" w:rsidR="002977D1" w:rsidRDefault="002977D1">
            <w:pPr>
              <w:jc w:val="center"/>
              <w:rPr>
                <w:sz w:val="20"/>
              </w:rPr>
            </w:pPr>
          </w:p>
          <w:p w14:paraId="4809AA9B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5E2D5C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9158128" w14:textId="77777777" w:rsidTr="00256B79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7A02AD41" w14:textId="77777777" w:rsidR="002977D1" w:rsidRDefault="002977D1" w:rsidP="00256B79">
            <w:pPr>
              <w:jc w:val="center"/>
              <w:rPr>
                <w:sz w:val="18"/>
                <w:szCs w:val="18"/>
              </w:rPr>
            </w:pPr>
          </w:p>
          <w:p w14:paraId="53BD8954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294A38F4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1F77AF86" w14:textId="77777777" w:rsidR="002977D1" w:rsidRDefault="00FF045E" w:rsidP="00256B79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4D957B13" w14:textId="77777777" w:rsidR="00FF045E" w:rsidRDefault="00FF045E" w:rsidP="00256B79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7A9F681B" w14:textId="77777777" w:rsidR="002977D1" w:rsidRDefault="002977D1" w:rsidP="00256B79">
            <w:pPr>
              <w:rPr>
                <w:color w:val="FF0000"/>
                <w:sz w:val="20"/>
              </w:rPr>
            </w:pPr>
          </w:p>
          <w:p w14:paraId="5069DCB4" w14:textId="77777777" w:rsidR="002977D1" w:rsidRPr="00DF6298" w:rsidRDefault="002977D1" w:rsidP="00256B79">
            <w:pPr>
              <w:rPr>
                <w:sz w:val="20"/>
              </w:rPr>
            </w:pPr>
            <w:r w:rsidRPr="00DF6298">
              <w:rPr>
                <w:sz w:val="20"/>
              </w:rPr>
              <w:t>CBDO Certification</w:t>
            </w:r>
            <w:r>
              <w:rPr>
                <w:sz w:val="20"/>
              </w:rPr>
              <w:t xml:space="preserve">  </w:t>
            </w:r>
            <w:r w:rsidRPr="003D1B2C"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</w:tcPr>
          <w:p w14:paraId="0844B9D7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4F9A156B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5347911" w14:textId="77777777" w:rsidR="002977D1" w:rsidRDefault="002977D1" w:rsidP="00256B79">
            <w:pPr>
              <w:rPr>
                <w:sz w:val="20"/>
              </w:rPr>
            </w:pPr>
          </w:p>
        </w:tc>
      </w:tr>
    </w:tbl>
    <w:p w14:paraId="3908984D" w14:textId="77777777" w:rsidR="00406C81" w:rsidRDefault="00406C81">
      <w:pPr>
        <w:jc w:val="center"/>
        <w:rPr>
          <w:b/>
          <w:bCs/>
          <w:sz w:val="18"/>
        </w:rPr>
      </w:pPr>
    </w:p>
    <w:p w14:paraId="19C7815D" w14:textId="77777777" w:rsidR="00406C81" w:rsidRDefault="00406C81" w:rsidP="00F47BD8"/>
    <w:p w14:paraId="15BA99E4" w14:textId="77777777" w:rsidR="00F47BD8" w:rsidRPr="00F47BD8" w:rsidRDefault="00F47BD8" w:rsidP="00F47BD8">
      <w:pPr>
        <w:tabs>
          <w:tab w:val="left" w:pos="10035"/>
        </w:tabs>
      </w:pPr>
      <w:r>
        <w:tab/>
      </w:r>
    </w:p>
    <w:sectPr w:rsidR="00F47BD8" w:rsidRPr="00F47BD8">
      <w:headerReference w:type="default" r:id="rId13"/>
      <w:footerReference w:type="default" r:id="rId14"/>
      <w:footerReference w:type="first" r:id="rId15"/>
      <w:pgSz w:w="12240" w:h="15840" w:code="1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28966" w14:textId="77777777" w:rsidR="00A63D50" w:rsidRDefault="00A63D50">
      <w:r>
        <w:separator/>
      </w:r>
    </w:p>
  </w:endnote>
  <w:endnote w:type="continuationSeparator" w:id="0">
    <w:p w14:paraId="1B5F7ACD" w14:textId="77777777" w:rsidR="00A63D50" w:rsidRDefault="00A63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6488A" w14:textId="77777777" w:rsidR="00406C81" w:rsidRPr="00E278ED" w:rsidRDefault="00340CBF">
    <w:pPr>
      <w:pStyle w:val="Footer"/>
      <w:rPr>
        <w:rStyle w:val="PageNumber"/>
        <w:rFonts w:ascii="Times New Roman" w:hAnsi="Times New Roman" w:cs="Times New Roman"/>
        <w:i/>
        <w:sz w:val="16"/>
      </w:rPr>
    </w:pPr>
    <w:bookmarkStart w:id="4" w:name="_Hlk102644597"/>
    <w:r w:rsidRPr="00E278ED">
      <w:rPr>
        <w:rFonts w:ascii="Times New Roman" w:hAnsi="Times New Roman" w:cs="Times New Roman"/>
        <w:i/>
        <w:sz w:val="16"/>
      </w:rPr>
      <w:t xml:space="preserve">Checklist </w:t>
    </w:r>
    <w:r w:rsidR="00B94053">
      <w:rPr>
        <w:rFonts w:ascii="Times New Roman" w:hAnsi="Times New Roman" w:cs="Times New Roman"/>
        <w:i/>
        <w:sz w:val="16"/>
      </w:rPr>
      <w:t xml:space="preserve">of </w:t>
    </w:r>
    <w:r w:rsidR="00B04254" w:rsidRPr="00E278ED">
      <w:rPr>
        <w:rFonts w:ascii="Times New Roman" w:hAnsi="Times New Roman" w:cs="Times New Roman"/>
        <w:i/>
        <w:sz w:val="16"/>
      </w:rPr>
      <w:t xml:space="preserve">Required Documents </w:t>
    </w:r>
    <w:r w:rsidR="0027716E">
      <w:rPr>
        <w:rFonts w:ascii="Times New Roman" w:hAnsi="Times New Roman" w:cs="Times New Roman"/>
        <w:i/>
        <w:sz w:val="16"/>
      </w:rPr>
      <w:t xml:space="preserve">/ </w:t>
    </w:r>
    <w:r w:rsidR="00961EFC">
      <w:rPr>
        <w:rFonts w:ascii="Times New Roman" w:hAnsi="Times New Roman" w:cs="Times New Roman"/>
        <w:i/>
        <w:sz w:val="16"/>
      </w:rPr>
      <w:t xml:space="preserve">Required </w:t>
    </w:r>
    <w:r w:rsidR="0027716E">
      <w:rPr>
        <w:rFonts w:ascii="Times New Roman" w:hAnsi="Times New Roman" w:cs="Times New Roman"/>
        <w:i/>
        <w:sz w:val="16"/>
      </w:rPr>
      <w:t xml:space="preserve">Information </w:t>
    </w:r>
  </w:p>
  <w:p w14:paraId="1199B9B7" w14:textId="77777777" w:rsidR="00406C81" w:rsidRPr="00E278ED" w:rsidRDefault="003734F8">
    <w:pPr>
      <w:pStyle w:val="Footer"/>
      <w:rPr>
        <w:rFonts w:ascii="Times New Roman" w:hAnsi="Times New Roman" w:cs="Times New Roman"/>
        <w:b/>
        <w:i/>
        <w:sz w:val="16"/>
      </w:rPr>
    </w:pPr>
    <w:r>
      <w:rPr>
        <w:rStyle w:val="PageNumber"/>
        <w:rFonts w:ascii="Times New Roman" w:hAnsi="Times New Roman" w:cs="Times New Roman"/>
        <w:i/>
        <w:sz w:val="16"/>
      </w:rPr>
      <w:t>[Rev</w:t>
    </w:r>
    <w:r w:rsidR="00843C44">
      <w:rPr>
        <w:rStyle w:val="PageNumber"/>
        <w:rFonts w:ascii="Times New Roman" w:hAnsi="Times New Roman" w:cs="Times New Roman"/>
        <w:i/>
        <w:sz w:val="16"/>
      </w:rPr>
      <w:t xml:space="preserve">. </w:t>
    </w:r>
    <w:r w:rsidR="000E2463">
      <w:rPr>
        <w:rStyle w:val="PageNumber"/>
        <w:rFonts w:ascii="Times New Roman" w:hAnsi="Times New Roman" w:cs="Times New Roman"/>
        <w:i/>
        <w:sz w:val="16"/>
      </w:rPr>
      <w:t>May 5</w:t>
    </w:r>
    <w:r w:rsidR="00843C44">
      <w:rPr>
        <w:rStyle w:val="PageNumber"/>
        <w:rFonts w:ascii="Times New Roman" w:hAnsi="Times New Roman" w:cs="Times New Roman"/>
        <w:i/>
        <w:sz w:val="16"/>
      </w:rPr>
      <w:t>,</w:t>
    </w:r>
    <w:r w:rsidR="00F02A8C">
      <w:rPr>
        <w:rStyle w:val="PageNumber"/>
        <w:rFonts w:ascii="Times New Roman" w:hAnsi="Times New Roman" w:cs="Times New Roman"/>
        <w:i/>
        <w:sz w:val="16"/>
      </w:rPr>
      <w:t xml:space="preserve"> 202</w:t>
    </w:r>
    <w:r w:rsidR="00126818">
      <w:rPr>
        <w:rStyle w:val="PageNumber"/>
        <w:rFonts w:ascii="Times New Roman" w:hAnsi="Times New Roman" w:cs="Times New Roman"/>
        <w:i/>
        <w:sz w:val="16"/>
      </w:rPr>
      <w:t>2</w:t>
    </w:r>
    <w:r>
      <w:rPr>
        <w:rStyle w:val="PageNumber"/>
        <w:rFonts w:ascii="Times New Roman" w:hAnsi="Times New Roman" w:cs="Times New Roman"/>
        <w:i/>
        <w:sz w:val="16"/>
      </w:rPr>
      <w:t>]</w:t>
    </w:r>
    <w:bookmarkEnd w:id="4"/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Page 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begin"/>
    </w:r>
    <w:r w:rsidR="00406C81" w:rsidRPr="00E278ED">
      <w:rPr>
        <w:rStyle w:val="PageNumber"/>
        <w:rFonts w:ascii="Times New Roman" w:hAnsi="Times New Roman" w:cs="Times New Roman"/>
        <w:i/>
        <w:sz w:val="16"/>
      </w:rPr>
      <w:instrText xml:space="preserve"> PAGE </w:instrTex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separate"/>
    </w:r>
    <w:r w:rsidR="00AF4DEA">
      <w:rPr>
        <w:rStyle w:val="PageNumber"/>
        <w:rFonts w:ascii="Times New Roman" w:hAnsi="Times New Roman" w:cs="Times New Roman"/>
        <w:i/>
        <w:noProof/>
        <w:sz w:val="16"/>
      </w:rPr>
      <w:t>2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end"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 of </w:t>
    </w:r>
    <w:r w:rsidR="00F47BD8">
      <w:rPr>
        <w:rStyle w:val="PageNumber"/>
        <w:rFonts w:ascii="Times New Roman" w:hAnsi="Times New Roman" w:cs="Times New Roman"/>
        <w:i/>
        <w:sz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3522A" w14:textId="77777777" w:rsidR="000E2463" w:rsidRPr="00E278ED" w:rsidRDefault="000D2323" w:rsidP="000E2463">
    <w:pPr>
      <w:pStyle w:val="Footer"/>
      <w:rPr>
        <w:rStyle w:val="PageNumber"/>
        <w:rFonts w:ascii="Times New Roman" w:hAnsi="Times New Roman" w:cs="Times New Roman"/>
        <w:i/>
        <w:sz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  <w:r w:rsidR="000E2463" w:rsidRPr="00E278ED">
      <w:rPr>
        <w:rFonts w:ascii="Times New Roman" w:hAnsi="Times New Roman" w:cs="Times New Roman"/>
        <w:i/>
        <w:sz w:val="16"/>
      </w:rPr>
      <w:t xml:space="preserve">Checklist </w:t>
    </w:r>
    <w:r w:rsidR="000E2463">
      <w:rPr>
        <w:rFonts w:ascii="Times New Roman" w:hAnsi="Times New Roman" w:cs="Times New Roman"/>
        <w:i/>
        <w:sz w:val="16"/>
      </w:rPr>
      <w:t xml:space="preserve">of </w:t>
    </w:r>
    <w:r w:rsidR="000E2463" w:rsidRPr="00E278ED">
      <w:rPr>
        <w:rFonts w:ascii="Times New Roman" w:hAnsi="Times New Roman" w:cs="Times New Roman"/>
        <w:i/>
        <w:sz w:val="16"/>
      </w:rPr>
      <w:t xml:space="preserve">Required Documents </w:t>
    </w:r>
    <w:r w:rsidR="000E2463">
      <w:rPr>
        <w:rFonts w:ascii="Times New Roman" w:hAnsi="Times New Roman" w:cs="Times New Roman"/>
        <w:i/>
        <w:sz w:val="16"/>
      </w:rPr>
      <w:t xml:space="preserve">/ Required Information                                                                                                                                                         </w:t>
    </w:r>
    <w:r w:rsidR="000E2463" w:rsidRPr="0083395A">
      <w:rPr>
        <w:rFonts w:ascii="Times New Roman" w:hAnsi="Times New Roman" w:cs="Times New Roman"/>
        <w:i/>
        <w:sz w:val="16"/>
        <w:szCs w:val="16"/>
      </w:rPr>
      <w:t xml:space="preserve">Page 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begin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instrText xml:space="preserve"> PAGE </w:instrTex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separate"/>
    </w:r>
    <w:r w:rsidR="000E2463">
      <w:rPr>
        <w:rStyle w:val="PageNumber"/>
        <w:rFonts w:ascii="Times New Roman" w:hAnsi="Times New Roman" w:cs="Times New Roman"/>
        <w:i/>
        <w:sz w:val="16"/>
        <w:szCs w:val="16"/>
      </w:rPr>
      <w:t>1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end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t xml:space="preserve"> of 3</w:t>
    </w:r>
  </w:p>
  <w:p w14:paraId="22A3EDD3" w14:textId="77777777" w:rsidR="000E2463" w:rsidRPr="0083395A" w:rsidRDefault="000E246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>
      <w:rPr>
        <w:rStyle w:val="PageNumber"/>
        <w:rFonts w:ascii="Times New Roman" w:hAnsi="Times New Roman" w:cs="Times New Roman"/>
        <w:i/>
        <w:sz w:val="16"/>
      </w:rPr>
      <w:t>[Rev. May 5, 2022]</w:t>
    </w:r>
    <w:r w:rsidR="000D2323" w:rsidRPr="000D2323"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</w:t>
    </w:r>
  </w:p>
  <w:p w14:paraId="05E785F5" w14:textId="77777777" w:rsidR="00406C81" w:rsidRPr="0083395A" w:rsidRDefault="000D232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D8791" w14:textId="77777777" w:rsidR="00A63D50" w:rsidRDefault="00A63D50">
      <w:r>
        <w:separator/>
      </w:r>
    </w:p>
  </w:footnote>
  <w:footnote w:type="continuationSeparator" w:id="0">
    <w:p w14:paraId="08185248" w14:textId="77777777" w:rsidR="00A63D50" w:rsidRDefault="00A63D50">
      <w:r>
        <w:continuationSeparator/>
      </w:r>
    </w:p>
  </w:footnote>
  <w:footnote w:id="1">
    <w:p w14:paraId="344F43D6" w14:textId="77777777" w:rsidR="009A0BF0" w:rsidRDefault="009A0BF0" w:rsidP="00B07F4D">
      <w:pPr>
        <w:rPr>
          <w:i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D2521A">
        <w:rPr>
          <w:bCs/>
          <w:i/>
          <w:sz w:val="18"/>
          <w:szCs w:val="18"/>
        </w:rPr>
        <w:t>If operating as “</w:t>
      </w:r>
      <w:r w:rsidRPr="00D2521A">
        <w:rPr>
          <w:b/>
          <w:bCs/>
          <w:i/>
          <w:sz w:val="18"/>
          <w:szCs w:val="18"/>
        </w:rPr>
        <w:t>DBA</w:t>
      </w:r>
      <w:r w:rsidRPr="00D2521A">
        <w:rPr>
          <w:bCs/>
          <w:i/>
          <w:sz w:val="18"/>
          <w:szCs w:val="18"/>
        </w:rPr>
        <w:t xml:space="preserve">,” check by county.  For LA County, verify at </w:t>
      </w:r>
      <w:r w:rsidRPr="00D2521A">
        <w:rPr>
          <w:i/>
          <w:sz w:val="18"/>
          <w:szCs w:val="18"/>
        </w:rPr>
        <w:t xml:space="preserve"> </w:t>
      </w:r>
      <w:hyperlink r:id="rId1" w:history="1">
        <w:r w:rsidRPr="00D2521A">
          <w:rPr>
            <w:rStyle w:val="Hyperlink"/>
            <w:i/>
            <w:sz w:val="18"/>
            <w:szCs w:val="18"/>
          </w:rPr>
          <w:t>http://rrcc.lacounty.gov/CLERK/FBN_Search.cfm</w:t>
        </w:r>
      </w:hyperlink>
    </w:p>
    <w:p w14:paraId="5FEA39BD" w14:textId="77777777" w:rsidR="00D2521A" w:rsidRPr="00D2521A" w:rsidRDefault="00D2521A" w:rsidP="00B07F4D">
      <w:pPr>
        <w:rPr>
          <w:sz w:val="18"/>
          <w:szCs w:val="18"/>
        </w:rPr>
      </w:pPr>
    </w:p>
  </w:footnote>
  <w:footnote w:id="2">
    <w:p w14:paraId="37B5EF10" w14:textId="77777777" w:rsidR="00B07F4D" w:rsidRDefault="00B07F4D">
      <w:pPr>
        <w:pStyle w:val="FootnoteText"/>
      </w:pPr>
      <w:r w:rsidRPr="00D2521A">
        <w:rPr>
          <w:rStyle w:val="FootnoteReference"/>
          <w:sz w:val="18"/>
          <w:szCs w:val="18"/>
        </w:rPr>
        <w:footnoteRef/>
      </w:r>
      <w:r w:rsidRPr="00D2521A">
        <w:rPr>
          <w:sz w:val="18"/>
          <w:szCs w:val="18"/>
        </w:rPr>
        <w:t xml:space="preserve"> 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For purposes of confidentiality, an individual’s IRS number should not appear in the body of a city contract.  Instead, the following notation should be </w:t>
      </w:r>
      <w:r w:rsidR="00843C44">
        <w:rPr>
          <w:b/>
          <w:bCs/>
          <w:i/>
          <w:iCs/>
          <w:color w:val="FF0000"/>
          <w:sz w:val="18"/>
          <w:szCs w:val="18"/>
        </w:rPr>
        <w:t>placed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in the appropriate </w:t>
      </w:r>
      <w:r w:rsidR="00843C44">
        <w:rPr>
          <w:b/>
          <w:bCs/>
          <w:i/>
          <w:iCs/>
          <w:color w:val="FF0000"/>
          <w:sz w:val="18"/>
          <w:szCs w:val="18"/>
        </w:rPr>
        <w:t>spot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of a contract’s signat</w:t>
      </w:r>
      <w:r w:rsidR="00843C44">
        <w:rPr>
          <w:b/>
          <w:bCs/>
          <w:i/>
          <w:iCs/>
          <w:color w:val="FF0000"/>
          <w:sz w:val="18"/>
          <w:szCs w:val="18"/>
        </w:rPr>
        <w:t>ure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AE7FC" w14:textId="77777777" w:rsidR="00406C81" w:rsidRDefault="00406C81">
    <w:pPr>
      <w:pStyle w:val="Header"/>
      <w:jc w:val="center"/>
      <w:rPr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TU1NDQytzQ3MzVT0lEKTi0uzszPAykwrAUAqJ9vmiwAAAA="/>
  </w:docVars>
  <w:rsids>
    <w:rsidRoot w:val="00D610AC"/>
    <w:rsid w:val="00006F6E"/>
    <w:rsid w:val="000455A0"/>
    <w:rsid w:val="0005625D"/>
    <w:rsid w:val="00083797"/>
    <w:rsid w:val="000A3654"/>
    <w:rsid w:val="000B5FB8"/>
    <w:rsid w:val="000C044C"/>
    <w:rsid w:val="000D2323"/>
    <w:rsid w:val="000E2463"/>
    <w:rsid w:val="000F3E42"/>
    <w:rsid w:val="00111923"/>
    <w:rsid w:val="00113357"/>
    <w:rsid w:val="00126818"/>
    <w:rsid w:val="0013239D"/>
    <w:rsid w:val="001431F4"/>
    <w:rsid w:val="00167CDB"/>
    <w:rsid w:val="00170E4F"/>
    <w:rsid w:val="0017417D"/>
    <w:rsid w:val="00186DE0"/>
    <w:rsid w:val="00190C47"/>
    <w:rsid w:val="00191AAE"/>
    <w:rsid w:val="001A124B"/>
    <w:rsid w:val="001B0BFA"/>
    <w:rsid w:val="001B7251"/>
    <w:rsid w:val="001C0CA8"/>
    <w:rsid w:val="001C396F"/>
    <w:rsid w:val="001E4A19"/>
    <w:rsid w:val="001F05A5"/>
    <w:rsid w:val="00204CB3"/>
    <w:rsid w:val="00222524"/>
    <w:rsid w:val="00227BBF"/>
    <w:rsid w:val="00241692"/>
    <w:rsid w:val="00243D8F"/>
    <w:rsid w:val="00256B79"/>
    <w:rsid w:val="002661E7"/>
    <w:rsid w:val="0027716E"/>
    <w:rsid w:val="0029072A"/>
    <w:rsid w:val="00290F9C"/>
    <w:rsid w:val="002977D1"/>
    <w:rsid w:val="002A53A8"/>
    <w:rsid w:val="002A7E8B"/>
    <w:rsid w:val="002B3550"/>
    <w:rsid w:val="002B530F"/>
    <w:rsid w:val="002C08D3"/>
    <w:rsid w:val="002D0880"/>
    <w:rsid w:val="002E17EE"/>
    <w:rsid w:val="002E20C9"/>
    <w:rsid w:val="002E32FD"/>
    <w:rsid w:val="0031193C"/>
    <w:rsid w:val="003241A2"/>
    <w:rsid w:val="00327D63"/>
    <w:rsid w:val="00340CBF"/>
    <w:rsid w:val="003436D5"/>
    <w:rsid w:val="00345164"/>
    <w:rsid w:val="0035048C"/>
    <w:rsid w:val="003527AF"/>
    <w:rsid w:val="00352F82"/>
    <w:rsid w:val="0036568E"/>
    <w:rsid w:val="003734F8"/>
    <w:rsid w:val="00395096"/>
    <w:rsid w:val="00396D2D"/>
    <w:rsid w:val="003A4742"/>
    <w:rsid w:val="003A7684"/>
    <w:rsid w:val="003B4710"/>
    <w:rsid w:val="003D1B2C"/>
    <w:rsid w:val="003D7C2B"/>
    <w:rsid w:val="003E0852"/>
    <w:rsid w:val="00401242"/>
    <w:rsid w:val="00406C81"/>
    <w:rsid w:val="00430D7B"/>
    <w:rsid w:val="00450ADD"/>
    <w:rsid w:val="004612F8"/>
    <w:rsid w:val="00472EAC"/>
    <w:rsid w:val="00480ACC"/>
    <w:rsid w:val="00482180"/>
    <w:rsid w:val="00490FFB"/>
    <w:rsid w:val="00491B14"/>
    <w:rsid w:val="004B7865"/>
    <w:rsid w:val="004D2766"/>
    <w:rsid w:val="004E593E"/>
    <w:rsid w:val="004E6E9D"/>
    <w:rsid w:val="00502E0E"/>
    <w:rsid w:val="005368B7"/>
    <w:rsid w:val="00560447"/>
    <w:rsid w:val="005629E9"/>
    <w:rsid w:val="0056648A"/>
    <w:rsid w:val="005A7F86"/>
    <w:rsid w:val="005D47A6"/>
    <w:rsid w:val="005D4870"/>
    <w:rsid w:val="005E2F01"/>
    <w:rsid w:val="005E5C26"/>
    <w:rsid w:val="005E655F"/>
    <w:rsid w:val="005F4BD5"/>
    <w:rsid w:val="005F6EFA"/>
    <w:rsid w:val="00601614"/>
    <w:rsid w:val="0063657C"/>
    <w:rsid w:val="00642DFA"/>
    <w:rsid w:val="00651CCA"/>
    <w:rsid w:val="00656078"/>
    <w:rsid w:val="0066023E"/>
    <w:rsid w:val="006674DE"/>
    <w:rsid w:val="00681F63"/>
    <w:rsid w:val="006850E7"/>
    <w:rsid w:val="006A6311"/>
    <w:rsid w:val="006B1A11"/>
    <w:rsid w:val="006D23B5"/>
    <w:rsid w:val="006F444A"/>
    <w:rsid w:val="00704910"/>
    <w:rsid w:val="00710174"/>
    <w:rsid w:val="00724FF8"/>
    <w:rsid w:val="007261EE"/>
    <w:rsid w:val="00732CA0"/>
    <w:rsid w:val="00740A4B"/>
    <w:rsid w:val="007515B9"/>
    <w:rsid w:val="00765451"/>
    <w:rsid w:val="00766E40"/>
    <w:rsid w:val="00786AA3"/>
    <w:rsid w:val="00794FB3"/>
    <w:rsid w:val="007C241E"/>
    <w:rsid w:val="007C38E6"/>
    <w:rsid w:val="007D4F65"/>
    <w:rsid w:val="007F5175"/>
    <w:rsid w:val="00804A05"/>
    <w:rsid w:val="00805F94"/>
    <w:rsid w:val="0081229A"/>
    <w:rsid w:val="0081739E"/>
    <w:rsid w:val="0083395A"/>
    <w:rsid w:val="00843C44"/>
    <w:rsid w:val="008548E4"/>
    <w:rsid w:val="00861562"/>
    <w:rsid w:val="00871006"/>
    <w:rsid w:val="00881E14"/>
    <w:rsid w:val="00886F1E"/>
    <w:rsid w:val="008A6A61"/>
    <w:rsid w:val="008D5933"/>
    <w:rsid w:val="008F6CAC"/>
    <w:rsid w:val="00904B13"/>
    <w:rsid w:val="00914A94"/>
    <w:rsid w:val="0091595A"/>
    <w:rsid w:val="00936944"/>
    <w:rsid w:val="00961EFC"/>
    <w:rsid w:val="00984B8E"/>
    <w:rsid w:val="00986258"/>
    <w:rsid w:val="009905F6"/>
    <w:rsid w:val="00990ED3"/>
    <w:rsid w:val="009A0BF0"/>
    <w:rsid w:val="009B0482"/>
    <w:rsid w:val="009B3A68"/>
    <w:rsid w:val="009C5103"/>
    <w:rsid w:val="009C57D0"/>
    <w:rsid w:val="009C7940"/>
    <w:rsid w:val="009D13CF"/>
    <w:rsid w:val="009F41F1"/>
    <w:rsid w:val="00A15D13"/>
    <w:rsid w:val="00A314E4"/>
    <w:rsid w:val="00A319AD"/>
    <w:rsid w:val="00A36250"/>
    <w:rsid w:val="00A47219"/>
    <w:rsid w:val="00A63D50"/>
    <w:rsid w:val="00A727E5"/>
    <w:rsid w:val="00A76641"/>
    <w:rsid w:val="00A80765"/>
    <w:rsid w:val="00A95DF3"/>
    <w:rsid w:val="00AC6278"/>
    <w:rsid w:val="00AD76DA"/>
    <w:rsid w:val="00AE3457"/>
    <w:rsid w:val="00AF14FB"/>
    <w:rsid w:val="00AF4DEA"/>
    <w:rsid w:val="00B04254"/>
    <w:rsid w:val="00B07F4D"/>
    <w:rsid w:val="00B109CF"/>
    <w:rsid w:val="00B1431F"/>
    <w:rsid w:val="00B243B2"/>
    <w:rsid w:val="00B26AF5"/>
    <w:rsid w:val="00B56D2A"/>
    <w:rsid w:val="00B70580"/>
    <w:rsid w:val="00B73F6E"/>
    <w:rsid w:val="00B749C4"/>
    <w:rsid w:val="00B84661"/>
    <w:rsid w:val="00B91A55"/>
    <w:rsid w:val="00B94053"/>
    <w:rsid w:val="00B95D5C"/>
    <w:rsid w:val="00BA09AF"/>
    <w:rsid w:val="00BF4B04"/>
    <w:rsid w:val="00C01E50"/>
    <w:rsid w:val="00C02903"/>
    <w:rsid w:val="00C10525"/>
    <w:rsid w:val="00C21AB1"/>
    <w:rsid w:val="00C36720"/>
    <w:rsid w:val="00C41127"/>
    <w:rsid w:val="00C442CD"/>
    <w:rsid w:val="00C57B42"/>
    <w:rsid w:val="00C8428C"/>
    <w:rsid w:val="00C85374"/>
    <w:rsid w:val="00C85757"/>
    <w:rsid w:val="00C873D1"/>
    <w:rsid w:val="00C8751B"/>
    <w:rsid w:val="00C90790"/>
    <w:rsid w:val="00CB1751"/>
    <w:rsid w:val="00CC0B95"/>
    <w:rsid w:val="00CC5EFB"/>
    <w:rsid w:val="00CD5A44"/>
    <w:rsid w:val="00CD7070"/>
    <w:rsid w:val="00CE6168"/>
    <w:rsid w:val="00CF43F7"/>
    <w:rsid w:val="00CF575B"/>
    <w:rsid w:val="00CF6F70"/>
    <w:rsid w:val="00D04CC7"/>
    <w:rsid w:val="00D15B48"/>
    <w:rsid w:val="00D247A6"/>
    <w:rsid w:val="00D2521A"/>
    <w:rsid w:val="00D26646"/>
    <w:rsid w:val="00D4018D"/>
    <w:rsid w:val="00D506BE"/>
    <w:rsid w:val="00D610AC"/>
    <w:rsid w:val="00D613DE"/>
    <w:rsid w:val="00D76D44"/>
    <w:rsid w:val="00D84EA5"/>
    <w:rsid w:val="00D8724B"/>
    <w:rsid w:val="00D956FE"/>
    <w:rsid w:val="00DA377F"/>
    <w:rsid w:val="00DA5251"/>
    <w:rsid w:val="00DA6390"/>
    <w:rsid w:val="00DF03D4"/>
    <w:rsid w:val="00DF6298"/>
    <w:rsid w:val="00E11E9B"/>
    <w:rsid w:val="00E211F3"/>
    <w:rsid w:val="00E22912"/>
    <w:rsid w:val="00E240B0"/>
    <w:rsid w:val="00E278ED"/>
    <w:rsid w:val="00E31108"/>
    <w:rsid w:val="00E3715A"/>
    <w:rsid w:val="00E4682B"/>
    <w:rsid w:val="00E674A1"/>
    <w:rsid w:val="00E71CBB"/>
    <w:rsid w:val="00E843BA"/>
    <w:rsid w:val="00E926D3"/>
    <w:rsid w:val="00EB2CD6"/>
    <w:rsid w:val="00ED4446"/>
    <w:rsid w:val="00ED7BF0"/>
    <w:rsid w:val="00EE6319"/>
    <w:rsid w:val="00EF11C1"/>
    <w:rsid w:val="00EF207C"/>
    <w:rsid w:val="00EF6DD3"/>
    <w:rsid w:val="00F00E52"/>
    <w:rsid w:val="00F01EC6"/>
    <w:rsid w:val="00F01F82"/>
    <w:rsid w:val="00F02A8C"/>
    <w:rsid w:val="00F076F5"/>
    <w:rsid w:val="00F14EA4"/>
    <w:rsid w:val="00F20CAD"/>
    <w:rsid w:val="00F24708"/>
    <w:rsid w:val="00F31300"/>
    <w:rsid w:val="00F31C6C"/>
    <w:rsid w:val="00F4696F"/>
    <w:rsid w:val="00F46C03"/>
    <w:rsid w:val="00F47BD8"/>
    <w:rsid w:val="00F5554F"/>
    <w:rsid w:val="00F558D9"/>
    <w:rsid w:val="00FB6545"/>
    <w:rsid w:val="00FB6983"/>
    <w:rsid w:val="00FC184A"/>
    <w:rsid w:val="00FC3FEA"/>
    <w:rsid w:val="00FC524C"/>
    <w:rsid w:val="00FF045E"/>
    <w:rsid w:val="00FF415D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B57CD"/>
  <w15:docId w15:val="{F9024F97-38F5-4683-91F4-A0CC2DD9C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0BF0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A0BF0"/>
    <w:rPr>
      <w:rFonts w:ascii="Arial" w:hAnsi="Arial" w:cs="Arial"/>
    </w:rPr>
  </w:style>
  <w:style w:type="character" w:styleId="FootnoteReference">
    <w:name w:val="footnote reference"/>
    <w:uiPriority w:val="99"/>
    <w:semiHidden/>
    <w:unhideWhenUsed/>
    <w:rsid w:val="009A0BF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1741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417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7417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17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417D"/>
    <w:rPr>
      <w:rFonts w:ascii="Arial" w:hAnsi="Arial" w:cs="Arial"/>
      <w:b/>
      <w:bCs/>
    </w:rPr>
  </w:style>
  <w:style w:type="character" w:styleId="UnresolvedMention">
    <w:name w:val="Unresolved Mention"/>
    <w:uiPriority w:val="99"/>
    <w:semiHidden/>
    <w:unhideWhenUsed/>
    <w:rsid w:val="00174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zfileonline.sos.ca.gov/search/business" TargetMode="External"/><Relationship Id="rId12" Type="http://schemas.openxmlformats.org/officeDocument/2006/relationships/hyperlink" Target="https://www.labavn.org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rs.gov/forms-pubs/about-form-ss-4-application-for-employer-identification-number-ei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lacity.org/for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edgov.dnb.com/webform/newReq.do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rcc.lacounty.gov/CLERK/FBN_Search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8705F2C-64BB-4C55-AE7E-1F092CB07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4</Words>
  <Characters>52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/AMENDMENT EXECUTION CHECKLIST</vt:lpstr>
    </vt:vector>
  </TitlesOfParts>
  <Company>City of Los Angeles</Company>
  <LinksUpToDate>false</LinksUpToDate>
  <CharactersWithSpaces>6182</CharactersWithSpaces>
  <SharedDoc>false</SharedDoc>
  <HLinks>
    <vt:vector size="42" baseType="variant">
      <vt:variant>
        <vt:i4>3014756</vt:i4>
      </vt:variant>
      <vt:variant>
        <vt:i4>99</vt:i4>
      </vt:variant>
      <vt:variant>
        <vt:i4>0</vt:i4>
      </vt:variant>
      <vt:variant>
        <vt:i4>5</vt:i4>
      </vt:variant>
      <vt:variant>
        <vt:lpwstr>https://www.labavn.org/</vt:lpwstr>
      </vt:variant>
      <vt:variant>
        <vt:lpwstr/>
      </vt:variant>
      <vt:variant>
        <vt:i4>983056</vt:i4>
      </vt:variant>
      <vt:variant>
        <vt:i4>50</vt:i4>
      </vt:variant>
      <vt:variant>
        <vt:i4>0</vt:i4>
      </vt:variant>
      <vt:variant>
        <vt:i4>5</vt:i4>
      </vt:variant>
      <vt:variant>
        <vt:lpwstr>https://www.irs.gov/forms-pubs/about-form-ss-4-application-for-employer-identification-number-ein</vt:lpwstr>
      </vt:variant>
      <vt:variant>
        <vt:lpwstr/>
      </vt:variant>
      <vt:variant>
        <vt:i4>2687091</vt:i4>
      </vt:variant>
      <vt:variant>
        <vt:i4>35</vt:i4>
      </vt:variant>
      <vt:variant>
        <vt:i4>0</vt:i4>
      </vt:variant>
      <vt:variant>
        <vt:i4>5</vt:i4>
      </vt:variant>
      <vt:variant>
        <vt:lpwstr>https://www.lacity.org/for-business</vt:lpwstr>
      </vt:variant>
      <vt:variant>
        <vt:lpwstr/>
      </vt:variant>
      <vt:variant>
        <vt:i4>4653151</vt:i4>
      </vt:variant>
      <vt:variant>
        <vt:i4>22</vt:i4>
      </vt:variant>
      <vt:variant>
        <vt:i4>0</vt:i4>
      </vt:variant>
      <vt:variant>
        <vt:i4>5</vt:i4>
      </vt:variant>
      <vt:variant>
        <vt:lpwstr>https://fedgov.dnb.com/webform/newReq.do</vt:lpwstr>
      </vt:variant>
      <vt:variant>
        <vt:lpwstr/>
      </vt:variant>
      <vt:variant>
        <vt:i4>327792</vt:i4>
      </vt:variant>
      <vt:variant>
        <vt:i4>13</vt:i4>
      </vt:variant>
      <vt:variant>
        <vt:i4>0</vt:i4>
      </vt:variant>
      <vt:variant>
        <vt:i4>5</vt:i4>
      </vt:variant>
      <vt:variant>
        <vt:lpwstr>https://www.ftb.ca.gov/forms/2018/18_587.pdf</vt:lpwstr>
      </vt:variant>
      <vt:variant>
        <vt:lpwstr/>
      </vt:variant>
      <vt:variant>
        <vt:i4>5505096</vt:i4>
      </vt:variant>
      <vt:variant>
        <vt:i4>6</vt:i4>
      </vt:variant>
      <vt:variant>
        <vt:i4>0</vt:i4>
      </vt:variant>
      <vt:variant>
        <vt:i4>5</vt:i4>
      </vt:variant>
      <vt:variant>
        <vt:lpwstr>https://bizfileonline.sos.ca.gov/search/business</vt:lpwstr>
      </vt:variant>
      <vt:variant>
        <vt:lpwstr/>
      </vt:variant>
      <vt:variant>
        <vt:i4>4194408</vt:i4>
      </vt:variant>
      <vt:variant>
        <vt:i4>0</vt:i4>
      </vt:variant>
      <vt:variant>
        <vt:i4>0</vt:i4>
      </vt:variant>
      <vt:variant>
        <vt:i4>5</vt:i4>
      </vt:variant>
      <vt:variant>
        <vt:lpwstr>http://rrcc.lacounty.gov/CLERK/FBN_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/AMENDMENT EXECUTION CHECKLIST</dc:title>
  <dc:subject/>
  <dc:creator>EWDD</dc:creator>
  <cp:keywords/>
  <dc:description/>
  <cp:lastModifiedBy>Heidi Roberts</cp:lastModifiedBy>
  <cp:revision>2</cp:revision>
  <cp:lastPrinted>2018-08-03T19:13:00Z</cp:lastPrinted>
  <dcterms:created xsi:type="dcterms:W3CDTF">2023-06-13T18:45:00Z</dcterms:created>
  <dcterms:modified xsi:type="dcterms:W3CDTF">2023-06-13T18:45:00Z</dcterms:modified>
</cp:coreProperties>
</file>